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14168" w:type="dxa"/>
        <w:tblInd w:w="-601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8"/>
        <w:gridCol w:w="533"/>
        <w:gridCol w:w="426"/>
        <w:gridCol w:w="850"/>
        <w:gridCol w:w="992"/>
        <w:gridCol w:w="267"/>
        <w:gridCol w:w="764"/>
        <w:gridCol w:w="435"/>
        <w:gridCol w:w="944"/>
        <w:gridCol w:w="1318"/>
        <w:gridCol w:w="709"/>
        <w:gridCol w:w="431"/>
        <w:gridCol w:w="420"/>
        <w:gridCol w:w="714"/>
        <w:gridCol w:w="347"/>
        <w:gridCol w:w="723"/>
        <w:gridCol w:w="895"/>
        <w:gridCol w:w="226"/>
        <w:gridCol w:w="171"/>
        <w:gridCol w:w="1095"/>
        <w:gridCol w:w="118"/>
        <w:gridCol w:w="147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gridAfter w:val="7"/>
          <w:wBefore w:w="318" w:type="dxa"/>
          <w:wAfter w:w="4700" w:type="dxa"/>
          <w:trHeight w:val="630" w:hRule="atLeast"/>
        </w:trPr>
        <w:tc>
          <w:tcPr>
            <w:tcW w:w="915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rPr>
                <w:rFonts w:ascii="宋体" w:hAns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4"/>
                <w:szCs w:val="24"/>
              </w:rPr>
              <w:t xml:space="preserve">                  </w:t>
            </w:r>
          </w:p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b/>
                <w:bCs/>
                <w:color w:val="000000"/>
                <w:kern w:val="0"/>
                <w:sz w:val="36"/>
                <w:szCs w:val="36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36"/>
                <w:szCs w:val="36"/>
              </w:rPr>
              <w:t>科研助理报名申请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505" w:hRule="atLeast"/>
        </w:trPr>
        <w:tc>
          <w:tcPr>
            <w:tcW w:w="33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left"/>
              <w:rPr>
                <w:rFonts w:ascii="宋体" w:hAnsi="宋体" w:eastAsia="宋体" w:cs="宋体"/>
                <w:color w:val="FF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FF0000"/>
                <w:kern w:val="0"/>
                <w:szCs w:val="21"/>
              </w:rPr>
              <w:t xml:space="preserve">   </w:t>
            </w:r>
          </w:p>
        </w:tc>
        <w:tc>
          <w:tcPr>
            <w:tcW w:w="680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right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 xml:space="preserve">     年    月    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600" w:hRule="atLeast"/>
        </w:trPr>
        <w:tc>
          <w:tcPr>
            <w:tcW w:w="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103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37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出生</w:t>
            </w:r>
          </w:p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年月</w:t>
            </w:r>
          </w:p>
        </w:tc>
        <w:tc>
          <w:tcPr>
            <w:tcW w:w="131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健康</w:t>
            </w:r>
          </w:p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状况</w:t>
            </w:r>
          </w:p>
        </w:tc>
        <w:tc>
          <w:tcPr>
            <w:tcW w:w="85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784" w:type="dxa"/>
            <w:gridSpan w:val="3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</w:pPr>
          </w:p>
          <w:p>
            <w:pPr>
              <w:widowControl/>
              <w:spacing w:line="240" w:lineRule="auto"/>
              <w:jc w:val="center"/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</w:pPr>
          </w:p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照片</w:t>
            </w:r>
          </w:p>
          <w:p>
            <w:pPr>
              <w:rPr>
                <w:rFonts w:ascii="宋体" w:hAnsi="宋体" w:eastAsia="宋体" w:cs="宋体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4" w:hRule="atLeast"/>
        </w:trPr>
        <w:tc>
          <w:tcPr>
            <w:tcW w:w="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民族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ind w:left="-107" w:leftChars="-51" w:right="-107" w:rightChars="-51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籍贯</w:t>
            </w:r>
          </w:p>
        </w:tc>
        <w:tc>
          <w:tcPr>
            <w:tcW w:w="103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37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政治</w:t>
            </w:r>
          </w:p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FF0000"/>
                <w:kern w:val="0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面貌</w:t>
            </w:r>
          </w:p>
        </w:tc>
        <w:tc>
          <w:tcPr>
            <w:tcW w:w="2878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ind w:right="-111" w:rightChars="-53" w:firstLine="840" w:firstLineChars="400"/>
              <w:rPr>
                <w:rFonts w:ascii="Calibri" w:hAnsi="Calibri" w:eastAsia="宋体" w:cs="Times New Roman"/>
                <w:color w:val="FF0000"/>
                <w:szCs w:val="21"/>
              </w:rPr>
            </w:pPr>
          </w:p>
        </w:tc>
        <w:tc>
          <w:tcPr>
            <w:tcW w:w="1784" w:type="dxa"/>
            <w:gridSpan w:val="3"/>
            <w:vMerge w:val="continue"/>
            <w:tcBorders>
              <w:left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ind w:right="-111" w:rightChars="-53"/>
              <w:rPr>
                <w:szCs w:val="21"/>
              </w:rPr>
            </w:pPr>
          </w:p>
        </w:tc>
        <w:tc>
          <w:tcPr>
            <w:tcW w:w="1121" w:type="dxa"/>
            <w:gridSpan w:val="2"/>
            <w:vAlign w:val="center"/>
          </w:tcPr>
          <w:p>
            <w:pPr>
              <w:ind w:right="-111" w:rightChars="-53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384" w:type="dxa"/>
            <w:gridSpan w:val="3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472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照片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最终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学位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最终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学历</w:t>
            </w:r>
          </w:p>
        </w:tc>
        <w:tc>
          <w:tcPr>
            <w:tcW w:w="103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37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毕业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/>
                <w:szCs w:val="21"/>
              </w:rPr>
              <w:t>学校</w:t>
            </w:r>
          </w:p>
        </w:tc>
        <w:tc>
          <w:tcPr>
            <w:tcW w:w="2878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784" w:type="dxa"/>
            <w:gridSpan w:val="3"/>
            <w:vMerge w:val="continue"/>
            <w:tcBorders>
              <w:left w:val="nil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szCs w:val="21"/>
              </w:rPr>
            </w:pPr>
          </w:p>
        </w:tc>
        <w:tc>
          <w:tcPr>
            <w:tcW w:w="895" w:type="dxa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492" w:type="dxa"/>
            <w:gridSpan w:val="3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590" w:type="dxa"/>
            <w:gridSpan w:val="2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婚姻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状况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配偶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姓名</w:t>
            </w:r>
          </w:p>
        </w:tc>
        <w:tc>
          <w:tcPr>
            <w:tcW w:w="103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37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配偶单位及职务</w:t>
            </w:r>
          </w:p>
        </w:tc>
        <w:tc>
          <w:tcPr>
            <w:tcW w:w="2878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784" w:type="dxa"/>
            <w:gridSpan w:val="3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szCs w:val="21"/>
              </w:rPr>
            </w:pPr>
          </w:p>
        </w:tc>
        <w:tc>
          <w:tcPr>
            <w:tcW w:w="895" w:type="dxa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492" w:type="dxa"/>
            <w:gridSpan w:val="3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590" w:type="dxa"/>
            <w:gridSpan w:val="2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</w:trPr>
        <w:tc>
          <w:tcPr>
            <w:tcW w:w="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户口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所在地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家庭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 w:ascii="Calibri" w:hAnsi="Calibri" w:eastAsia="宋体" w:cs="Times New Roman"/>
                <w:szCs w:val="21"/>
              </w:rPr>
              <w:t>住址</w:t>
            </w:r>
          </w:p>
        </w:tc>
        <w:tc>
          <w:tcPr>
            <w:tcW w:w="7072" w:type="dxa"/>
            <w:gridSpan w:val="11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szCs w:val="21"/>
              </w:rPr>
            </w:pPr>
          </w:p>
        </w:tc>
        <w:tc>
          <w:tcPr>
            <w:tcW w:w="895" w:type="dxa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492" w:type="dxa"/>
            <w:gridSpan w:val="3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1590" w:type="dxa"/>
            <w:gridSpan w:val="2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3"/>
          <w:wAfter w:w="2685" w:type="dxa"/>
          <w:trHeight w:val="600" w:hRule="atLeast"/>
        </w:trPr>
        <w:tc>
          <w:tcPr>
            <w:tcW w:w="85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line="24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联系</w:t>
            </w:r>
          </w:p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  <w:r>
              <w:rPr>
                <w:rFonts w:hint="eastAsia"/>
                <w:szCs w:val="21"/>
              </w:rPr>
              <w:t>电话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  <w:tc>
          <w:tcPr>
            <w:tcW w:w="9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</w:t>
            </w:r>
          </w:p>
          <w:p>
            <w:pPr>
              <w:spacing w:line="24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邮箱</w:t>
            </w:r>
          </w:p>
        </w:tc>
        <w:tc>
          <w:tcPr>
            <w:tcW w:w="7072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line="240" w:lineRule="auto"/>
              <w:jc w:val="center"/>
              <w:rPr>
                <w:szCs w:val="21"/>
              </w:rPr>
            </w:pPr>
          </w:p>
        </w:tc>
        <w:tc>
          <w:tcPr>
            <w:tcW w:w="1292" w:type="dxa"/>
            <w:gridSpan w:val="3"/>
            <w:vAlign w:val="center"/>
          </w:tcPr>
          <w:p>
            <w:pPr>
              <w:jc w:val="center"/>
              <w:rPr>
                <w:rFonts w:ascii="Calibri" w:hAnsi="Calibri" w:eastAsia="宋体" w:cs="Times New Roman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574" w:hRule="atLeast"/>
        </w:trPr>
        <w:tc>
          <w:tcPr>
            <w:tcW w:w="1277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教育情况</w:t>
            </w:r>
          </w:p>
        </w:tc>
        <w:tc>
          <w:tcPr>
            <w:tcW w:w="330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起止日期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（从上到下依次由近及远）</w:t>
            </w:r>
          </w:p>
        </w:tc>
        <w:tc>
          <w:tcPr>
            <w:tcW w:w="22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学校</w:t>
            </w:r>
          </w:p>
        </w:tc>
        <w:tc>
          <w:tcPr>
            <w:tcW w:w="11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专业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学历</w:t>
            </w:r>
          </w:p>
        </w:tc>
        <w:tc>
          <w:tcPr>
            <w:tcW w:w="10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学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574" w:hRule="atLeast"/>
        </w:trPr>
        <w:tc>
          <w:tcPr>
            <w:tcW w:w="1277" w:type="dxa"/>
            <w:gridSpan w:val="3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330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 xml:space="preserve">   年   月至      年   月</w:t>
            </w:r>
          </w:p>
        </w:tc>
        <w:tc>
          <w:tcPr>
            <w:tcW w:w="22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1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0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574" w:hRule="atLeast"/>
        </w:trPr>
        <w:tc>
          <w:tcPr>
            <w:tcW w:w="1277" w:type="dxa"/>
            <w:gridSpan w:val="3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330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 xml:space="preserve">  年   月至      年   月</w:t>
            </w:r>
          </w:p>
        </w:tc>
        <w:tc>
          <w:tcPr>
            <w:tcW w:w="22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1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0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574" w:hRule="atLeast"/>
        </w:trPr>
        <w:tc>
          <w:tcPr>
            <w:tcW w:w="1277" w:type="dxa"/>
            <w:gridSpan w:val="3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330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 xml:space="preserve">  年   月至      年   月</w:t>
            </w:r>
          </w:p>
        </w:tc>
        <w:tc>
          <w:tcPr>
            <w:tcW w:w="22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14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  <w:tc>
          <w:tcPr>
            <w:tcW w:w="10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6"/>
          <w:wAfter w:w="3977" w:type="dxa"/>
          <w:trHeight w:val="5252" w:hRule="atLeast"/>
        </w:trPr>
        <w:tc>
          <w:tcPr>
            <w:tcW w:w="127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学习工</w:t>
            </w:r>
          </w:p>
          <w:p>
            <w:pPr>
              <w:widowControl/>
              <w:spacing w:line="240" w:lineRule="auto"/>
              <w:jc w:val="center"/>
              <w:rPr>
                <w:rFonts w:ascii="宋体" w:hAnsi="宋体" w:eastAsia="宋体" w:cs="宋体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Cs w:val="21"/>
              </w:rPr>
              <w:t>作经历</w:t>
            </w:r>
          </w:p>
        </w:tc>
        <w:tc>
          <w:tcPr>
            <w:tcW w:w="8914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line="300" w:lineRule="exact"/>
              <w:rPr>
                <w:szCs w:val="24"/>
              </w:rPr>
            </w:pPr>
            <w:bookmarkStart w:id="0" w:name="_GoBack"/>
            <w:bookmarkEnd w:id="0"/>
          </w:p>
        </w:tc>
      </w:tr>
    </w:tbl>
    <w:p>
      <w:pPr>
        <w:rPr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xMjExNDU2sTAyMLBU0lEKTi0uzszPAykwrAUAlNJkYywAAAA="/>
  </w:docVars>
  <w:rsids>
    <w:rsidRoot w:val="00192938"/>
    <w:rsid w:val="0000052B"/>
    <w:rsid w:val="00000F6E"/>
    <w:rsid w:val="000017F7"/>
    <w:rsid w:val="00001FC0"/>
    <w:rsid w:val="00002EE6"/>
    <w:rsid w:val="0000368B"/>
    <w:rsid w:val="00003761"/>
    <w:rsid w:val="00004B59"/>
    <w:rsid w:val="00006119"/>
    <w:rsid w:val="000074DF"/>
    <w:rsid w:val="00011830"/>
    <w:rsid w:val="00012C94"/>
    <w:rsid w:val="00012D30"/>
    <w:rsid w:val="0001373B"/>
    <w:rsid w:val="00013AA3"/>
    <w:rsid w:val="00013B15"/>
    <w:rsid w:val="00013B9A"/>
    <w:rsid w:val="00013BF0"/>
    <w:rsid w:val="00013D39"/>
    <w:rsid w:val="00014989"/>
    <w:rsid w:val="00015879"/>
    <w:rsid w:val="00016BAD"/>
    <w:rsid w:val="00017DCE"/>
    <w:rsid w:val="00020CCD"/>
    <w:rsid w:val="00021070"/>
    <w:rsid w:val="00021EA9"/>
    <w:rsid w:val="0002251B"/>
    <w:rsid w:val="00022B72"/>
    <w:rsid w:val="00022EFC"/>
    <w:rsid w:val="00022F97"/>
    <w:rsid w:val="000238C1"/>
    <w:rsid w:val="00023AFE"/>
    <w:rsid w:val="00023FA1"/>
    <w:rsid w:val="00024E3F"/>
    <w:rsid w:val="00025621"/>
    <w:rsid w:val="00025F67"/>
    <w:rsid w:val="000264A6"/>
    <w:rsid w:val="00027414"/>
    <w:rsid w:val="000276E7"/>
    <w:rsid w:val="000277E3"/>
    <w:rsid w:val="00027870"/>
    <w:rsid w:val="0003170B"/>
    <w:rsid w:val="00033745"/>
    <w:rsid w:val="00033E0A"/>
    <w:rsid w:val="000347FA"/>
    <w:rsid w:val="00034CAE"/>
    <w:rsid w:val="00034DB7"/>
    <w:rsid w:val="0003596D"/>
    <w:rsid w:val="00035B84"/>
    <w:rsid w:val="0003656C"/>
    <w:rsid w:val="00036A6D"/>
    <w:rsid w:val="0003737B"/>
    <w:rsid w:val="00041A60"/>
    <w:rsid w:val="00041A88"/>
    <w:rsid w:val="00042D1C"/>
    <w:rsid w:val="00042D93"/>
    <w:rsid w:val="0004321E"/>
    <w:rsid w:val="00043B9A"/>
    <w:rsid w:val="00043C86"/>
    <w:rsid w:val="00044803"/>
    <w:rsid w:val="00044873"/>
    <w:rsid w:val="00044CC2"/>
    <w:rsid w:val="00045B21"/>
    <w:rsid w:val="00045B2A"/>
    <w:rsid w:val="00045D62"/>
    <w:rsid w:val="000469F0"/>
    <w:rsid w:val="00046C95"/>
    <w:rsid w:val="00046D36"/>
    <w:rsid w:val="0004740C"/>
    <w:rsid w:val="00047B55"/>
    <w:rsid w:val="00047ED7"/>
    <w:rsid w:val="0005009E"/>
    <w:rsid w:val="00050232"/>
    <w:rsid w:val="00050B8A"/>
    <w:rsid w:val="0005254A"/>
    <w:rsid w:val="000528B1"/>
    <w:rsid w:val="00052ED8"/>
    <w:rsid w:val="0005364F"/>
    <w:rsid w:val="00053A51"/>
    <w:rsid w:val="0005404B"/>
    <w:rsid w:val="00054468"/>
    <w:rsid w:val="00054CFD"/>
    <w:rsid w:val="00055063"/>
    <w:rsid w:val="00055DAA"/>
    <w:rsid w:val="00055DF6"/>
    <w:rsid w:val="000563B1"/>
    <w:rsid w:val="0005754A"/>
    <w:rsid w:val="00060106"/>
    <w:rsid w:val="00060B41"/>
    <w:rsid w:val="00060FD4"/>
    <w:rsid w:val="00061095"/>
    <w:rsid w:val="00062136"/>
    <w:rsid w:val="0006352F"/>
    <w:rsid w:val="00063D5D"/>
    <w:rsid w:val="000640CC"/>
    <w:rsid w:val="00065BEA"/>
    <w:rsid w:val="00065C64"/>
    <w:rsid w:val="000669C6"/>
    <w:rsid w:val="00066C4E"/>
    <w:rsid w:val="00067546"/>
    <w:rsid w:val="000678FC"/>
    <w:rsid w:val="00070C69"/>
    <w:rsid w:val="00070EB8"/>
    <w:rsid w:val="00070EFF"/>
    <w:rsid w:val="00071F67"/>
    <w:rsid w:val="000724A6"/>
    <w:rsid w:val="00072C0C"/>
    <w:rsid w:val="00073385"/>
    <w:rsid w:val="00073489"/>
    <w:rsid w:val="000736BC"/>
    <w:rsid w:val="00076D55"/>
    <w:rsid w:val="0008069D"/>
    <w:rsid w:val="0008086F"/>
    <w:rsid w:val="00080938"/>
    <w:rsid w:val="00080F6B"/>
    <w:rsid w:val="0008152D"/>
    <w:rsid w:val="000825D3"/>
    <w:rsid w:val="00082B62"/>
    <w:rsid w:val="000830B6"/>
    <w:rsid w:val="00083545"/>
    <w:rsid w:val="00083A5F"/>
    <w:rsid w:val="000847CD"/>
    <w:rsid w:val="000857C4"/>
    <w:rsid w:val="00085BC3"/>
    <w:rsid w:val="00086C32"/>
    <w:rsid w:val="00087992"/>
    <w:rsid w:val="00087AF9"/>
    <w:rsid w:val="00090B67"/>
    <w:rsid w:val="00090F95"/>
    <w:rsid w:val="00091CB9"/>
    <w:rsid w:val="000923E2"/>
    <w:rsid w:val="00092BA8"/>
    <w:rsid w:val="00094C19"/>
    <w:rsid w:val="0009604E"/>
    <w:rsid w:val="00096725"/>
    <w:rsid w:val="00096911"/>
    <w:rsid w:val="00096B2B"/>
    <w:rsid w:val="00096DE6"/>
    <w:rsid w:val="00096FA9"/>
    <w:rsid w:val="000971EA"/>
    <w:rsid w:val="000974C8"/>
    <w:rsid w:val="000978DB"/>
    <w:rsid w:val="000A0596"/>
    <w:rsid w:val="000A0599"/>
    <w:rsid w:val="000A2481"/>
    <w:rsid w:val="000A2693"/>
    <w:rsid w:val="000A33D8"/>
    <w:rsid w:val="000A3DD0"/>
    <w:rsid w:val="000A4033"/>
    <w:rsid w:val="000A5244"/>
    <w:rsid w:val="000A5F5A"/>
    <w:rsid w:val="000A6BF6"/>
    <w:rsid w:val="000A72C4"/>
    <w:rsid w:val="000A74D7"/>
    <w:rsid w:val="000B09B1"/>
    <w:rsid w:val="000B0C68"/>
    <w:rsid w:val="000B11EF"/>
    <w:rsid w:val="000B1AF1"/>
    <w:rsid w:val="000B3617"/>
    <w:rsid w:val="000B3829"/>
    <w:rsid w:val="000B70E0"/>
    <w:rsid w:val="000C094E"/>
    <w:rsid w:val="000C1D69"/>
    <w:rsid w:val="000C2692"/>
    <w:rsid w:val="000C34B1"/>
    <w:rsid w:val="000C3B0F"/>
    <w:rsid w:val="000C4034"/>
    <w:rsid w:val="000C4767"/>
    <w:rsid w:val="000C4C7B"/>
    <w:rsid w:val="000C5632"/>
    <w:rsid w:val="000C5A3F"/>
    <w:rsid w:val="000C695A"/>
    <w:rsid w:val="000C6F73"/>
    <w:rsid w:val="000C718D"/>
    <w:rsid w:val="000C7716"/>
    <w:rsid w:val="000C7895"/>
    <w:rsid w:val="000C7C96"/>
    <w:rsid w:val="000C7F24"/>
    <w:rsid w:val="000D1A45"/>
    <w:rsid w:val="000D1C4C"/>
    <w:rsid w:val="000D1E41"/>
    <w:rsid w:val="000D1FC8"/>
    <w:rsid w:val="000D2B9C"/>
    <w:rsid w:val="000D2CFF"/>
    <w:rsid w:val="000D3851"/>
    <w:rsid w:val="000D3DA2"/>
    <w:rsid w:val="000D41B7"/>
    <w:rsid w:val="000D479A"/>
    <w:rsid w:val="000D534C"/>
    <w:rsid w:val="000D5991"/>
    <w:rsid w:val="000D5A68"/>
    <w:rsid w:val="000D6442"/>
    <w:rsid w:val="000D64D2"/>
    <w:rsid w:val="000D69C7"/>
    <w:rsid w:val="000D6F29"/>
    <w:rsid w:val="000D7732"/>
    <w:rsid w:val="000D7E80"/>
    <w:rsid w:val="000E0BE5"/>
    <w:rsid w:val="000E13BD"/>
    <w:rsid w:val="000E1F96"/>
    <w:rsid w:val="000E1FD5"/>
    <w:rsid w:val="000E2180"/>
    <w:rsid w:val="000E2B94"/>
    <w:rsid w:val="000E2C33"/>
    <w:rsid w:val="000E515E"/>
    <w:rsid w:val="000E60CC"/>
    <w:rsid w:val="000E698D"/>
    <w:rsid w:val="000E6DA9"/>
    <w:rsid w:val="000E79EE"/>
    <w:rsid w:val="000E7DEA"/>
    <w:rsid w:val="000F08A9"/>
    <w:rsid w:val="000F0FA6"/>
    <w:rsid w:val="000F3A2B"/>
    <w:rsid w:val="000F3B99"/>
    <w:rsid w:val="000F456C"/>
    <w:rsid w:val="000F4627"/>
    <w:rsid w:val="000F647B"/>
    <w:rsid w:val="000F7667"/>
    <w:rsid w:val="000F7866"/>
    <w:rsid w:val="000F7B97"/>
    <w:rsid w:val="001012F2"/>
    <w:rsid w:val="001016D9"/>
    <w:rsid w:val="00101F15"/>
    <w:rsid w:val="00102234"/>
    <w:rsid w:val="0010257E"/>
    <w:rsid w:val="00102759"/>
    <w:rsid w:val="00102D42"/>
    <w:rsid w:val="0010325E"/>
    <w:rsid w:val="0010331F"/>
    <w:rsid w:val="0010448B"/>
    <w:rsid w:val="00104843"/>
    <w:rsid w:val="00106625"/>
    <w:rsid w:val="00106B27"/>
    <w:rsid w:val="001101A9"/>
    <w:rsid w:val="0011223A"/>
    <w:rsid w:val="00112354"/>
    <w:rsid w:val="001124B6"/>
    <w:rsid w:val="00113286"/>
    <w:rsid w:val="00113DC5"/>
    <w:rsid w:val="00113DC9"/>
    <w:rsid w:val="00113F2E"/>
    <w:rsid w:val="00116526"/>
    <w:rsid w:val="00117FD0"/>
    <w:rsid w:val="00120118"/>
    <w:rsid w:val="001218CF"/>
    <w:rsid w:val="00121B7E"/>
    <w:rsid w:val="001225EA"/>
    <w:rsid w:val="001226A3"/>
    <w:rsid w:val="001227A6"/>
    <w:rsid w:val="001236DD"/>
    <w:rsid w:val="00123A84"/>
    <w:rsid w:val="0012467C"/>
    <w:rsid w:val="00125DC5"/>
    <w:rsid w:val="001267A5"/>
    <w:rsid w:val="00126D58"/>
    <w:rsid w:val="001278BF"/>
    <w:rsid w:val="001278F3"/>
    <w:rsid w:val="00130E69"/>
    <w:rsid w:val="00132094"/>
    <w:rsid w:val="001321C7"/>
    <w:rsid w:val="00132F74"/>
    <w:rsid w:val="00133C24"/>
    <w:rsid w:val="00133E75"/>
    <w:rsid w:val="0013450A"/>
    <w:rsid w:val="00135921"/>
    <w:rsid w:val="00135C05"/>
    <w:rsid w:val="00136093"/>
    <w:rsid w:val="0013659E"/>
    <w:rsid w:val="00141249"/>
    <w:rsid w:val="00141BDD"/>
    <w:rsid w:val="00142952"/>
    <w:rsid w:val="001429E6"/>
    <w:rsid w:val="00142F26"/>
    <w:rsid w:val="00142F48"/>
    <w:rsid w:val="001431B7"/>
    <w:rsid w:val="0014398B"/>
    <w:rsid w:val="00143D8D"/>
    <w:rsid w:val="001451CC"/>
    <w:rsid w:val="00145231"/>
    <w:rsid w:val="00145A64"/>
    <w:rsid w:val="001464CB"/>
    <w:rsid w:val="001464E4"/>
    <w:rsid w:val="0014674F"/>
    <w:rsid w:val="00146A02"/>
    <w:rsid w:val="00147BDF"/>
    <w:rsid w:val="00150599"/>
    <w:rsid w:val="00150A46"/>
    <w:rsid w:val="00150E81"/>
    <w:rsid w:val="0015173A"/>
    <w:rsid w:val="00152353"/>
    <w:rsid w:val="0015298C"/>
    <w:rsid w:val="00153431"/>
    <w:rsid w:val="001542BB"/>
    <w:rsid w:val="001547A8"/>
    <w:rsid w:val="00155996"/>
    <w:rsid w:val="001559EB"/>
    <w:rsid w:val="00156295"/>
    <w:rsid w:val="00156402"/>
    <w:rsid w:val="001565B1"/>
    <w:rsid w:val="0015696E"/>
    <w:rsid w:val="00157579"/>
    <w:rsid w:val="001607EB"/>
    <w:rsid w:val="00160E7B"/>
    <w:rsid w:val="001615F2"/>
    <w:rsid w:val="00161707"/>
    <w:rsid w:val="00161C87"/>
    <w:rsid w:val="00161E8B"/>
    <w:rsid w:val="0016249D"/>
    <w:rsid w:val="00162736"/>
    <w:rsid w:val="00162DCE"/>
    <w:rsid w:val="00162FE5"/>
    <w:rsid w:val="0016376D"/>
    <w:rsid w:val="00163FF2"/>
    <w:rsid w:val="00164F9F"/>
    <w:rsid w:val="001651AE"/>
    <w:rsid w:val="00165975"/>
    <w:rsid w:val="00165C8B"/>
    <w:rsid w:val="00166136"/>
    <w:rsid w:val="00166778"/>
    <w:rsid w:val="001669D3"/>
    <w:rsid w:val="00166EB4"/>
    <w:rsid w:val="00167E4D"/>
    <w:rsid w:val="00170143"/>
    <w:rsid w:val="001701C1"/>
    <w:rsid w:val="001702F3"/>
    <w:rsid w:val="001708E1"/>
    <w:rsid w:val="00171070"/>
    <w:rsid w:val="00171B80"/>
    <w:rsid w:val="00172CEF"/>
    <w:rsid w:val="001732A5"/>
    <w:rsid w:val="00173366"/>
    <w:rsid w:val="0017375A"/>
    <w:rsid w:val="00173DA7"/>
    <w:rsid w:val="00173E84"/>
    <w:rsid w:val="00174B3F"/>
    <w:rsid w:val="00175053"/>
    <w:rsid w:val="00175BA6"/>
    <w:rsid w:val="00176591"/>
    <w:rsid w:val="00180D49"/>
    <w:rsid w:val="0018141A"/>
    <w:rsid w:val="00182C5A"/>
    <w:rsid w:val="00182DD0"/>
    <w:rsid w:val="001842CC"/>
    <w:rsid w:val="00184855"/>
    <w:rsid w:val="00185AF8"/>
    <w:rsid w:val="00187BE7"/>
    <w:rsid w:val="001908AC"/>
    <w:rsid w:val="00190E85"/>
    <w:rsid w:val="00191A6E"/>
    <w:rsid w:val="00191B54"/>
    <w:rsid w:val="00191E86"/>
    <w:rsid w:val="00191EA3"/>
    <w:rsid w:val="00192153"/>
    <w:rsid w:val="001925CE"/>
    <w:rsid w:val="00192938"/>
    <w:rsid w:val="00192E86"/>
    <w:rsid w:val="001935DE"/>
    <w:rsid w:val="00193664"/>
    <w:rsid w:val="00193A3A"/>
    <w:rsid w:val="00193AA0"/>
    <w:rsid w:val="00195A72"/>
    <w:rsid w:val="00195E0C"/>
    <w:rsid w:val="001962D5"/>
    <w:rsid w:val="00196FBE"/>
    <w:rsid w:val="00197613"/>
    <w:rsid w:val="001A10FD"/>
    <w:rsid w:val="001A140B"/>
    <w:rsid w:val="001A2143"/>
    <w:rsid w:val="001A22D2"/>
    <w:rsid w:val="001A2301"/>
    <w:rsid w:val="001A24CE"/>
    <w:rsid w:val="001A27FB"/>
    <w:rsid w:val="001A320D"/>
    <w:rsid w:val="001A3D04"/>
    <w:rsid w:val="001A4B84"/>
    <w:rsid w:val="001A4EDE"/>
    <w:rsid w:val="001A4F8C"/>
    <w:rsid w:val="001A6173"/>
    <w:rsid w:val="001A63D6"/>
    <w:rsid w:val="001A66E3"/>
    <w:rsid w:val="001A6744"/>
    <w:rsid w:val="001A6798"/>
    <w:rsid w:val="001A69D9"/>
    <w:rsid w:val="001A6A1C"/>
    <w:rsid w:val="001B10E0"/>
    <w:rsid w:val="001B1492"/>
    <w:rsid w:val="001B1506"/>
    <w:rsid w:val="001B1D34"/>
    <w:rsid w:val="001B25B3"/>
    <w:rsid w:val="001B260C"/>
    <w:rsid w:val="001B2CF9"/>
    <w:rsid w:val="001B2FF5"/>
    <w:rsid w:val="001B3868"/>
    <w:rsid w:val="001B38E9"/>
    <w:rsid w:val="001B3E5C"/>
    <w:rsid w:val="001B6219"/>
    <w:rsid w:val="001B665F"/>
    <w:rsid w:val="001C042D"/>
    <w:rsid w:val="001C0B58"/>
    <w:rsid w:val="001C0F56"/>
    <w:rsid w:val="001C23E7"/>
    <w:rsid w:val="001C2613"/>
    <w:rsid w:val="001C294A"/>
    <w:rsid w:val="001C297C"/>
    <w:rsid w:val="001C3AFA"/>
    <w:rsid w:val="001C3EFE"/>
    <w:rsid w:val="001C4479"/>
    <w:rsid w:val="001C4710"/>
    <w:rsid w:val="001C551D"/>
    <w:rsid w:val="001C57D1"/>
    <w:rsid w:val="001C6D5F"/>
    <w:rsid w:val="001C6F9B"/>
    <w:rsid w:val="001C71E7"/>
    <w:rsid w:val="001C787A"/>
    <w:rsid w:val="001C7FD4"/>
    <w:rsid w:val="001D007C"/>
    <w:rsid w:val="001D1E4D"/>
    <w:rsid w:val="001D3F2F"/>
    <w:rsid w:val="001D417B"/>
    <w:rsid w:val="001D45BC"/>
    <w:rsid w:val="001D48BB"/>
    <w:rsid w:val="001D50F9"/>
    <w:rsid w:val="001D510F"/>
    <w:rsid w:val="001D534F"/>
    <w:rsid w:val="001D5D77"/>
    <w:rsid w:val="001D6B98"/>
    <w:rsid w:val="001D711C"/>
    <w:rsid w:val="001D7643"/>
    <w:rsid w:val="001D7721"/>
    <w:rsid w:val="001D7741"/>
    <w:rsid w:val="001D7C17"/>
    <w:rsid w:val="001D7EBA"/>
    <w:rsid w:val="001E129D"/>
    <w:rsid w:val="001E1BEF"/>
    <w:rsid w:val="001E1CE5"/>
    <w:rsid w:val="001E29FE"/>
    <w:rsid w:val="001E2D88"/>
    <w:rsid w:val="001E33CB"/>
    <w:rsid w:val="001E47D5"/>
    <w:rsid w:val="001E4C21"/>
    <w:rsid w:val="001E58F4"/>
    <w:rsid w:val="001E5ACA"/>
    <w:rsid w:val="001E63BE"/>
    <w:rsid w:val="001E6CCB"/>
    <w:rsid w:val="001E6E87"/>
    <w:rsid w:val="001E7441"/>
    <w:rsid w:val="001F00C2"/>
    <w:rsid w:val="001F08AE"/>
    <w:rsid w:val="001F0C69"/>
    <w:rsid w:val="001F1612"/>
    <w:rsid w:val="001F1B54"/>
    <w:rsid w:val="001F1E77"/>
    <w:rsid w:val="001F29C1"/>
    <w:rsid w:val="001F2AC0"/>
    <w:rsid w:val="001F3420"/>
    <w:rsid w:val="001F3E08"/>
    <w:rsid w:val="001F443A"/>
    <w:rsid w:val="001F4E72"/>
    <w:rsid w:val="001F545A"/>
    <w:rsid w:val="001F5A05"/>
    <w:rsid w:val="001F6771"/>
    <w:rsid w:val="001F6E16"/>
    <w:rsid w:val="001F7729"/>
    <w:rsid w:val="002004C0"/>
    <w:rsid w:val="0020058F"/>
    <w:rsid w:val="00200928"/>
    <w:rsid w:val="00200AD1"/>
    <w:rsid w:val="0020478A"/>
    <w:rsid w:val="00204C84"/>
    <w:rsid w:val="00204E40"/>
    <w:rsid w:val="00205286"/>
    <w:rsid w:val="00205D3D"/>
    <w:rsid w:val="00205FCB"/>
    <w:rsid w:val="002060F7"/>
    <w:rsid w:val="00206E47"/>
    <w:rsid w:val="00206EDB"/>
    <w:rsid w:val="00210F0D"/>
    <w:rsid w:val="002110F1"/>
    <w:rsid w:val="002115F7"/>
    <w:rsid w:val="002115F9"/>
    <w:rsid w:val="0021190A"/>
    <w:rsid w:val="0021193D"/>
    <w:rsid w:val="002119F0"/>
    <w:rsid w:val="00211AEA"/>
    <w:rsid w:val="00212CA3"/>
    <w:rsid w:val="00212F5A"/>
    <w:rsid w:val="002143BB"/>
    <w:rsid w:val="00214597"/>
    <w:rsid w:val="00214981"/>
    <w:rsid w:val="00214C9D"/>
    <w:rsid w:val="00214E2C"/>
    <w:rsid w:val="00215049"/>
    <w:rsid w:val="002154E2"/>
    <w:rsid w:val="00215A31"/>
    <w:rsid w:val="00217BA7"/>
    <w:rsid w:val="00220499"/>
    <w:rsid w:val="00221296"/>
    <w:rsid w:val="0022135A"/>
    <w:rsid w:val="00221CFC"/>
    <w:rsid w:val="002229E8"/>
    <w:rsid w:val="00222A5B"/>
    <w:rsid w:val="00222D09"/>
    <w:rsid w:val="00223082"/>
    <w:rsid w:val="002230B9"/>
    <w:rsid w:val="0022343E"/>
    <w:rsid w:val="002241ED"/>
    <w:rsid w:val="00224AA5"/>
    <w:rsid w:val="00225026"/>
    <w:rsid w:val="00225EB3"/>
    <w:rsid w:val="00226320"/>
    <w:rsid w:val="00226347"/>
    <w:rsid w:val="00226B0E"/>
    <w:rsid w:val="002271A2"/>
    <w:rsid w:val="0022769A"/>
    <w:rsid w:val="0023007F"/>
    <w:rsid w:val="00231609"/>
    <w:rsid w:val="0023171B"/>
    <w:rsid w:val="00231DBA"/>
    <w:rsid w:val="00231E42"/>
    <w:rsid w:val="0023216A"/>
    <w:rsid w:val="00232739"/>
    <w:rsid w:val="00232E64"/>
    <w:rsid w:val="00233BDB"/>
    <w:rsid w:val="002341B8"/>
    <w:rsid w:val="002351AF"/>
    <w:rsid w:val="00235DEA"/>
    <w:rsid w:val="0023750B"/>
    <w:rsid w:val="0024016C"/>
    <w:rsid w:val="00240981"/>
    <w:rsid w:val="00240AD8"/>
    <w:rsid w:val="00240E95"/>
    <w:rsid w:val="00240EB4"/>
    <w:rsid w:val="00241B95"/>
    <w:rsid w:val="00242F9D"/>
    <w:rsid w:val="002440CB"/>
    <w:rsid w:val="002446F9"/>
    <w:rsid w:val="00244928"/>
    <w:rsid w:val="00245045"/>
    <w:rsid w:val="00245CA3"/>
    <w:rsid w:val="00246DC2"/>
    <w:rsid w:val="002470E4"/>
    <w:rsid w:val="00247B4A"/>
    <w:rsid w:val="00247C86"/>
    <w:rsid w:val="00250510"/>
    <w:rsid w:val="00250D55"/>
    <w:rsid w:val="00250F69"/>
    <w:rsid w:val="002527F2"/>
    <w:rsid w:val="00252A92"/>
    <w:rsid w:val="00252E52"/>
    <w:rsid w:val="002536F4"/>
    <w:rsid w:val="002541EC"/>
    <w:rsid w:val="00254FDC"/>
    <w:rsid w:val="0025558F"/>
    <w:rsid w:val="0025573C"/>
    <w:rsid w:val="00255DB4"/>
    <w:rsid w:val="00257F29"/>
    <w:rsid w:val="002609B6"/>
    <w:rsid w:val="00260E04"/>
    <w:rsid w:val="00260F25"/>
    <w:rsid w:val="002612A1"/>
    <w:rsid w:val="00261393"/>
    <w:rsid w:val="00262348"/>
    <w:rsid w:val="0026262D"/>
    <w:rsid w:val="00262E9E"/>
    <w:rsid w:val="00263959"/>
    <w:rsid w:val="00264BBD"/>
    <w:rsid w:val="00264EF0"/>
    <w:rsid w:val="002655CC"/>
    <w:rsid w:val="00266ACA"/>
    <w:rsid w:val="00267008"/>
    <w:rsid w:val="0026705D"/>
    <w:rsid w:val="0026712C"/>
    <w:rsid w:val="00267160"/>
    <w:rsid w:val="00267508"/>
    <w:rsid w:val="00267ECE"/>
    <w:rsid w:val="00267EFC"/>
    <w:rsid w:val="002704E4"/>
    <w:rsid w:val="00271797"/>
    <w:rsid w:val="00271AE6"/>
    <w:rsid w:val="00271BA4"/>
    <w:rsid w:val="00272339"/>
    <w:rsid w:val="00272AEC"/>
    <w:rsid w:val="00272C3C"/>
    <w:rsid w:val="00272E16"/>
    <w:rsid w:val="00273A53"/>
    <w:rsid w:val="00273B1E"/>
    <w:rsid w:val="0027434C"/>
    <w:rsid w:val="00274958"/>
    <w:rsid w:val="00274B3D"/>
    <w:rsid w:val="00275429"/>
    <w:rsid w:val="002764EF"/>
    <w:rsid w:val="002769BD"/>
    <w:rsid w:val="00277F82"/>
    <w:rsid w:val="00280661"/>
    <w:rsid w:val="00280855"/>
    <w:rsid w:val="002810A0"/>
    <w:rsid w:val="00281F46"/>
    <w:rsid w:val="0028202A"/>
    <w:rsid w:val="0028208F"/>
    <w:rsid w:val="00283BDB"/>
    <w:rsid w:val="00285087"/>
    <w:rsid w:val="00285CD3"/>
    <w:rsid w:val="00285E12"/>
    <w:rsid w:val="0028612A"/>
    <w:rsid w:val="00286AB9"/>
    <w:rsid w:val="0028767C"/>
    <w:rsid w:val="00287A17"/>
    <w:rsid w:val="00287B76"/>
    <w:rsid w:val="002906EE"/>
    <w:rsid w:val="00290758"/>
    <w:rsid w:val="00294D96"/>
    <w:rsid w:val="002955DF"/>
    <w:rsid w:val="002956FB"/>
    <w:rsid w:val="00295993"/>
    <w:rsid w:val="00295E82"/>
    <w:rsid w:val="00296172"/>
    <w:rsid w:val="00296584"/>
    <w:rsid w:val="002969E4"/>
    <w:rsid w:val="00297354"/>
    <w:rsid w:val="00297380"/>
    <w:rsid w:val="002A05C4"/>
    <w:rsid w:val="002A12D8"/>
    <w:rsid w:val="002A179C"/>
    <w:rsid w:val="002A256F"/>
    <w:rsid w:val="002A33A8"/>
    <w:rsid w:val="002A4B9B"/>
    <w:rsid w:val="002A54AB"/>
    <w:rsid w:val="002A5650"/>
    <w:rsid w:val="002A5D95"/>
    <w:rsid w:val="002A5E92"/>
    <w:rsid w:val="002A6944"/>
    <w:rsid w:val="002A6BC0"/>
    <w:rsid w:val="002A6DD3"/>
    <w:rsid w:val="002A716B"/>
    <w:rsid w:val="002A784E"/>
    <w:rsid w:val="002B0102"/>
    <w:rsid w:val="002B0223"/>
    <w:rsid w:val="002B079B"/>
    <w:rsid w:val="002B0879"/>
    <w:rsid w:val="002B20B9"/>
    <w:rsid w:val="002B2243"/>
    <w:rsid w:val="002B294A"/>
    <w:rsid w:val="002B2CCC"/>
    <w:rsid w:val="002B3148"/>
    <w:rsid w:val="002B4533"/>
    <w:rsid w:val="002B4625"/>
    <w:rsid w:val="002B6471"/>
    <w:rsid w:val="002B6512"/>
    <w:rsid w:val="002B6CD2"/>
    <w:rsid w:val="002C1F25"/>
    <w:rsid w:val="002C2110"/>
    <w:rsid w:val="002C21EB"/>
    <w:rsid w:val="002C4158"/>
    <w:rsid w:val="002C4921"/>
    <w:rsid w:val="002C4DFF"/>
    <w:rsid w:val="002C5B53"/>
    <w:rsid w:val="002C5E02"/>
    <w:rsid w:val="002C63DC"/>
    <w:rsid w:val="002C6BC3"/>
    <w:rsid w:val="002C776C"/>
    <w:rsid w:val="002C7BA0"/>
    <w:rsid w:val="002D049B"/>
    <w:rsid w:val="002D084A"/>
    <w:rsid w:val="002D08F1"/>
    <w:rsid w:val="002D0FA4"/>
    <w:rsid w:val="002D10F5"/>
    <w:rsid w:val="002D208C"/>
    <w:rsid w:val="002D2A5F"/>
    <w:rsid w:val="002D2B06"/>
    <w:rsid w:val="002D2FD0"/>
    <w:rsid w:val="002D34FE"/>
    <w:rsid w:val="002D3DFE"/>
    <w:rsid w:val="002D4794"/>
    <w:rsid w:val="002D47E5"/>
    <w:rsid w:val="002D4B3B"/>
    <w:rsid w:val="002D521B"/>
    <w:rsid w:val="002D5470"/>
    <w:rsid w:val="002D5677"/>
    <w:rsid w:val="002D5BC6"/>
    <w:rsid w:val="002D7E32"/>
    <w:rsid w:val="002E0E16"/>
    <w:rsid w:val="002E1795"/>
    <w:rsid w:val="002E1A42"/>
    <w:rsid w:val="002E23E1"/>
    <w:rsid w:val="002E2B6D"/>
    <w:rsid w:val="002E2F84"/>
    <w:rsid w:val="002E3AED"/>
    <w:rsid w:val="002E406F"/>
    <w:rsid w:val="002E42A0"/>
    <w:rsid w:val="002E4749"/>
    <w:rsid w:val="002E53C3"/>
    <w:rsid w:val="002E54FD"/>
    <w:rsid w:val="002E65C7"/>
    <w:rsid w:val="002E6945"/>
    <w:rsid w:val="002E6A63"/>
    <w:rsid w:val="002E7078"/>
    <w:rsid w:val="002E7537"/>
    <w:rsid w:val="002E7724"/>
    <w:rsid w:val="002E7785"/>
    <w:rsid w:val="002E77FC"/>
    <w:rsid w:val="002F30D1"/>
    <w:rsid w:val="002F39D9"/>
    <w:rsid w:val="002F39F7"/>
    <w:rsid w:val="002F4295"/>
    <w:rsid w:val="002F4301"/>
    <w:rsid w:val="002F462F"/>
    <w:rsid w:val="002F5024"/>
    <w:rsid w:val="002F5A21"/>
    <w:rsid w:val="002F656C"/>
    <w:rsid w:val="002F6677"/>
    <w:rsid w:val="002F767A"/>
    <w:rsid w:val="002F77F7"/>
    <w:rsid w:val="00300011"/>
    <w:rsid w:val="003014C7"/>
    <w:rsid w:val="00301992"/>
    <w:rsid w:val="00301BDE"/>
    <w:rsid w:val="0030209A"/>
    <w:rsid w:val="00302205"/>
    <w:rsid w:val="00302500"/>
    <w:rsid w:val="003029E9"/>
    <w:rsid w:val="00302BC2"/>
    <w:rsid w:val="00302CD5"/>
    <w:rsid w:val="00303631"/>
    <w:rsid w:val="00303651"/>
    <w:rsid w:val="00303A1E"/>
    <w:rsid w:val="00303B83"/>
    <w:rsid w:val="003040B7"/>
    <w:rsid w:val="00304115"/>
    <w:rsid w:val="00305E49"/>
    <w:rsid w:val="00305FCF"/>
    <w:rsid w:val="00306061"/>
    <w:rsid w:val="003066C0"/>
    <w:rsid w:val="00307234"/>
    <w:rsid w:val="003078C1"/>
    <w:rsid w:val="00310669"/>
    <w:rsid w:val="00310790"/>
    <w:rsid w:val="00310D93"/>
    <w:rsid w:val="00310E0D"/>
    <w:rsid w:val="003115DD"/>
    <w:rsid w:val="0031167D"/>
    <w:rsid w:val="00312ED0"/>
    <w:rsid w:val="0031336D"/>
    <w:rsid w:val="00313546"/>
    <w:rsid w:val="00313634"/>
    <w:rsid w:val="00313BE5"/>
    <w:rsid w:val="00313DD7"/>
    <w:rsid w:val="003140D8"/>
    <w:rsid w:val="00314175"/>
    <w:rsid w:val="00314C64"/>
    <w:rsid w:val="0031551E"/>
    <w:rsid w:val="00316071"/>
    <w:rsid w:val="00316542"/>
    <w:rsid w:val="00316BF0"/>
    <w:rsid w:val="00316D96"/>
    <w:rsid w:val="00316FD6"/>
    <w:rsid w:val="00317760"/>
    <w:rsid w:val="00317BFE"/>
    <w:rsid w:val="00320AD7"/>
    <w:rsid w:val="00320E42"/>
    <w:rsid w:val="00320FD5"/>
    <w:rsid w:val="00321140"/>
    <w:rsid w:val="00321B12"/>
    <w:rsid w:val="00321BEF"/>
    <w:rsid w:val="00321DA5"/>
    <w:rsid w:val="003224C5"/>
    <w:rsid w:val="00323039"/>
    <w:rsid w:val="00323325"/>
    <w:rsid w:val="00323AA4"/>
    <w:rsid w:val="00323BAA"/>
    <w:rsid w:val="00323E3E"/>
    <w:rsid w:val="00324EC6"/>
    <w:rsid w:val="00325EC6"/>
    <w:rsid w:val="003260A4"/>
    <w:rsid w:val="00327060"/>
    <w:rsid w:val="00327388"/>
    <w:rsid w:val="003275BB"/>
    <w:rsid w:val="0032798F"/>
    <w:rsid w:val="00327DA2"/>
    <w:rsid w:val="00327DA7"/>
    <w:rsid w:val="00330529"/>
    <w:rsid w:val="00331AF8"/>
    <w:rsid w:val="003326C1"/>
    <w:rsid w:val="0033280C"/>
    <w:rsid w:val="00332D9B"/>
    <w:rsid w:val="0033389D"/>
    <w:rsid w:val="00334103"/>
    <w:rsid w:val="00334601"/>
    <w:rsid w:val="0033480B"/>
    <w:rsid w:val="00334C97"/>
    <w:rsid w:val="00334D01"/>
    <w:rsid w:val="00334EE7"/>
    <w:rsid w:val="00336043"/>
    <w:rsid w:val="00336362"/>
    <w:rsid w:val="00336D51"/>
    <w:rsid w:val="00337AA9"/>
    <w:rsid w:val="00340603"/>
    <w:rsid w:val="00341DC8"/>
    <w:rsid w:val="00341EB3"/>
    <w:rsid w:val="003425D4"/>
    <w:rsid w:val="00342933"/>
    <w:rsid w:val="0034293D"/>
    <w:rsid w:val="00343909"/>
    <w:rsid w:val="003439B7"/>
    <w:rsid w:val="003439D1"/>
    <w:rsid w:val="00343FE5"/>
    <w:rsid w:val="00345E30"/>
    <w:rsid w:val="00345F48"/>
    <w:rsid w:val="0034635B"/>
    <w:rsid w:val="003474DD"/>
    <w:rsid w:val="0035150E"/>
    <w:rsid w:val="00351A7C"/>
    <w:rsid w:val="00351E60"/>
    <w:rsid w:val="00352868"/>
    <w:rsid w:val="00352A69"/>
    <w:rsid w:val="00352F8F"/>
    <w:rsid w:val="003535DE"/>
    <w:rsid w:val="0035410B"/>
    <w:rsid w:val="003544CD"/>
    <w:rsid w:val="003555B6"/>
    <w:rsid w:val="00356117"/>
    <w:rsid w:val="00356915"/>
    <w:rsid w:val="0035752A"/>
    <w:rsid w:val="003611BB"/>
    <w:rsid w:val="0036127D"/>
    <w:rsid w:val="00361874"/>
    <w:rsid w:val="003618DD"/>
    <w:rsid w:val="00362975"/>
    <w:rsid w:val="00362CD5"/>
    <w:rsid w:val="003643B3"/>
    <w:rsid w:val="00364410"/>
    <w:rsid w:val="00364937"/>
    <w:rsid w:val="00364F0B"/>
    <w:rsid w:val="00366024"/>
    <w:rsid w:val="00366056"/>
    <w:rsid w:val="00366F46"/>
    <w:rsid w:val="0036785D"/>
    <w:rsid w:val="00367E5F"/>
    <w:rsid w:val="0037052D"/>
    <w:rsid w:val="0037070B"/>
    <w:rsid w:val="00370C41"/>
    <w:rsid w:val="00373AC3"/>
    <w:rsid w:val="00374765"/>
    <w:rsid w:val="003752DD"/>
    <w:rsid w:val="0037541F"/>
    <w:rsid w:val="00375943"/>
    <w:rsid w:val="003763BF"/>
    <w:rsid w:val="003769EE"/>
    <w:rsid w:val="00377260"/>
    <w:rsid w:val="00381573"/>
    <w:rsid w:val="003817C1"/>
    <w:rsid w:val="00381916"/>
    <w:rsid w:val="003819E9"/>
    <w:rsid w:val="003829C5"/>
    <w:rsid w:val="00382BEC"/>
    <w:rsid w:val="0038329E"/>
    <w:rsid w:val="00383C04"/>
    <w:rsid w:val="003845BA"/>
    <w:rsid w:val="003847F2"/>
    <w:rsid w:val="00384AEF"/>
    <w:rsid w:val="00384E72"/>
    <w:rsid w:val="00385053"/>
    <w:rsid w:val="003853F5"/>
    <w:rsid w:val="003859B5"/>
    <w:rsid w:val="00385D78"/>
    <w:rsid w:val="003866E3"/>
    <w:rsid w:val="00386905"/>
    <w:rsid w:val="00386F8B"/>
    <w:rsid w:val="00387263"/>
    <w:rsid w:val="003908C1"/>
    <w:rsid w:val="00390C4A"/>
    <w:rsid w:val="003910BD"/>
    <w:rsid w:val="00391DEE"/>
    <w:rsid w:val="00391FEF"/>
    <w:rsid w:val="00392520"/>
    <w:rsid w:val="00392546"/>
    <w:rsid w:val="003927ED"/>
    <w:rsid w:val="00393C25"/>
    <w:rsid w:val="00394916"/>
    <w:rsid w:val="0039509C"/>
    <w:rsid w:val="0039536E"/>
    <w:rsid w:val="003955EA"/>
    <w:rsid w:val="00395894"/>
    <w:rsid w:val="00396A22"/>
    <w:rsid w:val="00397D9B"/>
    <w:rsid w:val="003A1319"/>
    <w:rsid w:val="003A159E"/>
    <w:rsid w:val="003A206B"/>
    <w:rsid w:val="003A246A"/>
    <w:rsid w:val="003A26F9"/>
    <w:rsid w:val="003A3B8C"/>
    <w:rsid w:val="003A4A25"/>
    <w:rsid w:val="003A4A4C"/>
    <w:rsid w:val="003A4F62"/>
    <w:rsid w:val="003A52A3"/>
    <w:rsid w:val="003A52DB"/>
    <w:rsid w:val="003A6B11"/>
    <w:rsid w:val="003A7D62"/>
    <w:rsid w:val="003B000A"/>
    <w:rsid w:val="003B04FC"/>
    <w:rsid w:val="003B0A9C"/>
    <w:rsid w:val="003B0CA0"/>
    <w:rsid w:val="003B0CCE"/>
    <w:rsid w:val="003B119C"/>
    <w:rsid w:val="003B14B5"/>
    <w:rsid w:val="003B1810"/>
    <w:rsid w:val="003B21BC"/>
    <w:rsid w:val="003B2208"/>
    <w:rsid w:val="003B2642"/>
    <w:rsid w:val="003B30F6"/>
    <w:rsid w:val="003B384D"/>
    <w:rsid w:val="003B38FC"/>
    <w:rsid w:val="003B4874"/>
    <w:rsid w:val="003B5883"/>
    <w:rsid w:val="003B5931"/>
    <w:rsid w:val="003B630F"/>
    <w:rsid w:val="003B729C"/>
    <w:rsid w:val="003B7468"/>
    <w:rsid w:val="003B7F90"/>
    <w:rsid w:val="003C044B"/>
    <w:rsid w:val="003C09F4"/>
    <w:rsid w:val="003C48EF"/>
    <w:rsid w:val="003C4B4F"/>
    <w:rsid w:val="003C4D2E"/>
    <w:rsid w:val="003C542A"/>
    <w:rsid w:val="003C5F05"/>
    <w:rsid w:val="003C6183"/>
    <w:rsid w:val="003C6580"/>
    <w:rsid w:val="003C6CCA"/>
    <w:rsid w:val="003C7B9F"/>
    <w:rsid w:val="003D0ADD"/>
    <w:rsid w:val="003D14E9"/>
    <w:rsid w:val="003D1850"/>
    <w:rsid w:val="003D1DBA"/>
    <w:rsid w:val="003D2B13"/>
    <w:rsid w:val="003D3DB1"/>
    <w:rsid w:val="003D44EF"/>
    <w:rsid w:val="003D4ED4"/>
    <w:rsid w:val="003D5570"/>
    <w:rsid w:val="003D55F8"/>
    <w:rsid w:val="003D57CF"/>
    <w:rsid w:val="003D580E"/>
    <w:rsid w:val="003D59AF"/>
    <w:rsid w:val="003D6B57"/>
    <w:rsid w:val="003D71F6"/>
    <w:rsid w:val="003D7559"/>
    <w:rsid w:val="003E0020"/>
    <w:rsid w:val="003E0C56"/>
    <w:rsid w:val="003E1443"/>
    <w:rsid w:val="003E17A9"/>
    <w:rsid w:val="003E2516"/>
    <w:rsid w:val="003E2CA4"/>
    <w:rsid w:val="003E3C3B"/>
    <w:rsid w:val="003E40CD"/>
    <w:rsid w:val="003E531B"/>
    <w:rsid w:val="003E6256"/>
    <w:rsid w:val="003E6D2E"/>
    <w:rsid w:val="003E70BA"/>
    <w:rsid w:val="003E766C"/>
    <w:rsid w:val="003F020F"/>
    <w:rsid w:val="003F0FCD"/>
    <w:rsid w:val="003F1ED4"/>
    <w:rsid w:val="003F2017"/>
    <w:rsid w:val="003F2760"/>
    <w:rsid w:val="003F33BF"/>
    <w:rsid w:val="003F39EA"/>
    <w:rsid w:val="003F4057"/>
    <w:rsid w:val="003F48FB"/>
    <w:rsid w:val="003F4DAE"/>
    <w:rsid w:val="003F5576"/>
    <w:rsid w:val="003F5891"/>
    <w:rsid w:val="003F5A32"/>
    <w:rsid w:val="003F5B09"/>
    <w:rsid w:val="003F6AFB"/>
    <w:rsid w:val="003F6BA9"/>
    <w:rsid w:val="003F6DEF"/>
    <w:rsid w:val="003F76BD"/>
    <w:rsid w:val="00400A6F"/>
    <w:rsid w:val="004021D0"/>
    <w:rsid w:val="00402456"/>
    <w:rsid w:val="00402CC2"/>
    <w:rsid w:val="00403670"/>
    <w:rsid w:val="00403FFB"/>
    <w:rsid w:val="004043AF"/>
    <w:rsid w:val="00404EE8"/>
    <w:rsid w:val="004066FE"/>
    <w:rsid w:val="00406794"/>
    <w:rsid w:val="00406D3E"/>
    <w:rsid w:val="00410865"/>
    <w:rsid w:val="00410CE3"/>
    <w:rsid w:val="004116E8"/>
    <w:rsid w:val="00411C00"/>
    <w:rsid w:val="00412758"/>
    <w:rsid w:val="00413BA3"/>
    <w:rsid w:val="00414D5F"/>
    <w:rsid w:val="00415D8B"/>
    <w:rsid w:val="004165E4"/>
    <w:rsid w:val="00416BFC"/>
    <w:rsid w:val="0042035D"/>
    <w:rsid w:val="00420678"/>
    <w:rsid w:val="0042080F"/>
    <w:rsid w:val="004214BA"/>
    <w:rsid w:val="0042282B"/>
    <w:rsid w:val="00422B59"/>
    <w:rsid w:val="00423509"/>
    <w:rsid w:val="00424533"/>
    <w:rsid w:val="00424A9B"/>
    <w:rsid w:val="00425253"/>
    <w:rsid w:val="004265E2"/>
    <w:rsid w:val="0042694D"/>
    <w:rsid w:val="0042741F"/>
    <w:rsid w:val="00427E22"/>
    <w:rsid w:val="004306E1"/>
    <w:rsid w:val="00431B34"/>
    <w:rsid w:val="00431C58"/>
    <w:rsid w:val="004323E9"/>
    <w:rsid w:val="004342A9"/>
    <w:rsid w:val="00434DFE"/>
    <w:rsid w:val="004354C5"/>
    <w:rsid w:val="00435792"/>
    <w:rsid w:val="00435F9E"/>
    <w:rsid w:val="0043643B"/>
    <w:rsid w:val="0043684F"/>
    <w:rsid w:val="00436869"/>
    <w:rsid w:val="00436917"/>
    <w:rsid w:val="0043694E"/>
    <w:rsid w:val="00436D2B"/>
    <w:rsid w:val="00436F54"/>
    <w:rsid w:val="00436FF0"/>
    <w:rsid w:val="0043717E"/>
    <w:rsid w:val="00440E74"/>
    <w:rsid w:val="004414E0"/>
    <w:rsid w:val="00441E1E"/>
    <w:rsid w:val="00443574"/>
    <w:rsid w:val="00443C67"/>
    <w:rsid w:val="00443D6B"/>
    <w:rsid w:val="0044430A"/>
    <w:rsid w:val="0044448F"/>
    <w:rsid w:val="0044452A"/>
    <w:rsid w:val="004451B0"/>
    <w:rsid w:val="00445731"/>
    <w:rsid w:val="004459B6"/>
    <w:rsid w:val="00445E03"/>
    <w:rsid w:val="0044626A"/>
    <w:rsid w:val="00446567"/>
    <w:rsid w:val="00446877"/>
    <w:rsid w:val="00446F8B"/>
    <w:rsid w:val="004471FF"/>
    <w:rsid w:val="00447619"/>
    <w:rsid w:val="004477F2"/>
    <w:rsid w:val="00447A1F"/>
    <w:rsid w:val="00450461"/>
    <w:rsid w:val="00450580"/>
    <w:rsid w:val="004505EC"/>
    <w:rsid w:val="0045178D"/>
    <w:rsid w:val="00451CCF"/>
    <w:rsid w:val="00453E47"/>
    <w:rsid w:val="004546DE"/>
    <w:rsid w:val="00454AE6"/>
    <w:rsid w:val="004558F5"/>
    <w:rsid w:val="00455988"/>
    <w:rsid w:val="00455DF0"/>
    <w:rsid w:val="00455EA8"/>
    <w:rsid w:val="00456827"/>
    <w:rsid w:val="0045735A"/>
    <w:rsid w:val="00457508"/>
    <w:rsid w:val="004606E9"/>
    <w:rsid w:val="004619BF"/>
    <w:rsid w:val="00461C3E"/>
    <w:rsid w:val="00461E6B"/>
    <w:rsid w:val="004622A1"/>
    <w:rsid w:val="004624A9"/>
    <w:rsid w:val="00462D10"/>
    <w:rsid w:val="0046336A"/>
    <w:rsid w:val="004635A6"/>
    <w:rsid w:val="00463BB6"/>
    <w:rsid w:val="00464162"/>
    <w:rsid w:val="004641A8"/>
    <w:rsid w:val="00464AB1"/>
    <w:rsid w:val="00465ABD"/>
    <w:rsid w:val="004675F4"/>
    <w:rsid w:val="00467897"/>
    <w:rsid w:val="00470246"/>
    <w:rsid w:val="00471263"/>
    <w:rsid w:val="004717F7"/>
    <w:rsid w:val="00471DCD"/>
    <w:rsid w:val="0047254F"/>
    <w:rsid w:val="00472879"/>
    <w:rsid w:val="00473390"/>
    <w:rsid w:val="004764AD"/>
    <w:rsid w:val="00476B3E"/>
    <w:rsid w:val="004779D1"/>
    <w:rsid w:val="004805F4"/>
    <w:rsid w:val="00482387"/>
    <w:rsid w:val="004827F9"/>
    <w:rsid w:val="004844FE"/>
    <w:rsid w:val="00484DCD"/>
    <w:rsid w:val="0048617F"/>
    <w:rsid w:val="004875E8"/>
    <w:rsid w:val="00490226"/>
    <w:rsid w:val="004905CE"/>
    <w:rsid w:val="00490945"/>
    <w:rsid w:val="00493445"/>
    <w:rsid w:val="004934C3"/>
    <w:rsid w:val="004937EA"/>
    <w:rsid w:val="00494064"/>
    <w:rsid w:val="004946B6"/>
    <w:rsid w:val="00494AB9"/>
    <w:rsid w:val="004953BD"/>
    <w:rsid w:val="00495DB4"/>
    <w:rsid w:val="0049693A"/>
    <w:rsid w:val="00496B72"/>
    <w:rsid w:val="00497797"/>
    <w:rsid w:val="00497AF0"/>
    <w:rsid w:val="004A0157"/>
    <w:rsid w:val="004A05D4"/>
    <w:rsid w:val="004A09D8"/>
    <w:rsid w:val="004A24C4"/>
    <w:rsid w:val="004A308A"/>
    <w:rsid w:val="004A3F56"/>
    <w:rsid w:val="004A5CAC"/>
    <w:rsid w:val="004B02D7"/>
    <w:rsid w:val="004B0559"/>
    <w:rsid w:val="004B0B50"/>
    <w:rsid w:val="004B0DF3"/>
    <w:rsid w:val="004B1C55"/>
    <w:rsid w:val="004B1D99"/>
    <w:rsid w:val="004B1F19"/>
    <w:rsid w:val="004B3123"/>
    <w:rsid w:val="004B3DD1"/>
    <w:rsid w:val="004B4BEF"/>
    <w:rsid w:val="004B5084"/>
    <w:rsid w:val="004B5223"/>
    <w:rsid w:val="004B5B22"/>
    <w:rsid w:val="004B788F"/>
    <w:rsid w:val="004B7EC0"/>
    <w:rsid w:val="004B7FE2"/>
    <w:rsid w:val="004C0A88"/>
    <w:rsid w:val="004C1B82"/>
    <w:rsid w:val="004C2B77"/>
    <w:rsid w:val="004C37CD"/>
    <w:rsid w:val="004C484A"/>
    <w:rsid w:val="004C590E"/>
    <w:rsid w:val="004C5959"/>
    <w:rsid w:val="004C7355"/>
    <w:rsid w:val="004C73F7"/>
    <w:rsid w:val="004C7CAE"/>
    <w:rsid w:val="004D0306"/>
    <w:rsid w:val="004D0DF9"/>
    <w:rsid w:val="004D2591"/>
    <w:rsid w:val="004D31BF"/>
    <w:rsid w:val="004D35C1"/>
    <w:rsid w:val="004D3905"/>
    <w:rsid w:val="004D42B2"/>
    <w:rsid w:val="004D4AC5"/>
    <w:rsid w:val="004D55F8"/>
    <w:rsid w:val="004D5D5D"/>
    <w:rsid w:val="004E0012"/>
    <w:rsid w:val="004E0074"/>
    <w:rsid w:val="004E009A"/>
    <w:rsid w:val="004E053B"/>
    <w:rsid w:val="004E2BE3"/>
    <w:rsid w:val="004E3102"/>
    <w:rsid w:val="004E3858"/>
    <w:rsid w:val="004E4086"/>
    <w:rsid w:val="004E4B11"/>
    <w:rsid w:val="004E572E"/>
    <w:rsid w:val="004E5D70"/>
    <w:rsid w:val="004E6F64"/>
    <w:rsid w:val="004F0663"/>
    <w:rsid w:val="004F0FE3"/>
    <w:rsid w:val="004F100D"/>
    <w:rsid w:val="004F1187"/>
    <w:rsid w:val="004F119E"/>
    <w:rsid w:val="004F13AC"/>
    <w:rsid w:val="004F15D4"/>
    <w:rsid w:val="004F18B7"/>
    <w:rsid w:val="004F27D8"/>
    <w:rsid w:val="004F346C"/>
    <w:rsid w:val="004F3742"/>
    <w:rsid w:val="004F37A2"/>
    <w:rsid w:val="004F37AD"/>
    <w:rsid w:val="004F3ABB"/>
    <w:rsid w:val="004F5028"/>
    <w:rsid w:val="004F5130"/>
    <w:rsid w:val="004F6595"/>
    <w:rsid w:val="004F6A94"/>
    <w:rsid w:val="004F6CE7"/>
    <w:rsid w:val="004F6F87"/>
    <w:rsid w:val="004F7155"/>
    <w:rsid w:val="004F71FC"/>
    <w:rsid w:val="004F79CD"/>
    <w:rsid w:val="00501744"/>
    <w:rsid w:val="0050195E"/>
    <w:rsid w:val="00501AA1"/>
    <w:rsid w:val="0050211D"/>
    <w:rsid w:val="0050334A"/>
    <w:rsid w:val="0050367F"/>
    <w:rsid w:val="0050389D"/>
    <w:rsid w:val="0050390E"/>
    <w:rsid w:val="00503F35"/>
    <w:rsid w:val="0050520F"/>
    <w:rsid w:val="0050692F"/>
    <w:rsid w:val="00506B84"/>
    <w:rsid w:val="00506D4E"/>
    <w:rsid w:val="0050712A"/>
    <w:rsid w:val="00510158"/>
    <w:rsid w:val="00510E90"/>
    <w:rsid w:val="00510FB5"/>
    <w:rsid w:val="00512283"/>
    <w:rsid w:val="00512566"/>
    <w:rsid w:val="00512C35"/>
    <w:rsid w:val="005130AA"/>
    <w:rsid w:val="00514152"/>
    <w:rsid w:val="005142D8"/>
    <w:rsid w:val="00514479"/>
    <w:rsid w:val="00514947"/>
    <w:rsid w:val="00514BD1"/>
    <w:rsid w:val="00514C74"/>
    <w:rsid w:val="00514DB4"/>
    <w:rsid w:val="00514E43"/>
    <w:rsid w:val="005150BF"/>
    <w:rsid w:val="005155DE"/>
    <w:rsid w:val="005168CF"/>
    <w:rsid w:val="00517E8A"/>
    <w:rsid w:val="00521B68"/>
    <w:rsid w:val="00521CFC"/>
    <w:rsid w:val="00522438"/>
    <w:rsid w:val="00522C49"/>
    <w:rsid w:val="00523497"/>
    <w:rsid w:val="005239BD"/>
    <w:rsid w:val="005240FB"/>
    <w:rsid w:val="00524538"/>
    <w:rsid w:val="00524677"/>
    <w:rsid w:val="00524FDA"/>
    <w:rsid w:val="0052510D"/>
    <w:rsid w:val="005251E2"/>
    <w:rsid w:val="005259E3"/>
    <w:rsid w:val="00526AD5"/>
    <w:rsid w:val="00526EA8"/>
    <w:rsid w:val="005274C0"/>
    <w:rsid w:val="00527E9F"/>
    <w:rsid w:val="00527F0D"/>
    <w:rsid w:val="0053041C"/>
    <w:rsid w:val="00530B51"/>
    <w:rsid w:val="005317DC"/>
    <w:rsid w:val="00531D10"/>
    <w:rsid w:val="00532E96"/>
    <w:rsid w:val="00532FF7"/>
    <w:rsid w:val="005331CF"/>
    <w:rsid w:val="00533201"/>
    <w:rsid w:val="00533496"/>
    <w:rsid w:val="005342AE"/>
    <w:rsid w:val="005347C8"/>
    <w:rsid w:val="005357BB"/>
    <w:rsid w:val="00535CF7"/>
    <w:rsid w:val="00535E4C"/>
    <w:rsid w:val="00537B41"/>
    <w:rsid w:val="005402DD"/>
    <w:rsid w:val="005420A2"/>
    <w:rsid w:val="00542AD3"/>
    <w:rsid w:val="0054326D"/>
    <w:rsid w:val="00543A62"/>
    <w:rsid w:val="00543DEE"/>
    <w:rsid w:val="005444DA"/>
    <w:rsid w:val="005445BF"/>
    <w:rsid w:val="00544E2E"/>
    <w:rsid w:val="0054558B"/>
    <w:rsid w:val="00546E20"/>
    <w:rsid w:val="005473DB"/>
    <w:rsid w:val="00550116"/>
    <w:rsid w:val="005529FD"/>
    <w:rsid w:val="00553168"/>
    <w:rsid w:val="00553451"/>
    <w:rsid w:val="005536C7"/>
    <w:rsid w:val="0055371A"/>
    <w:rsid w:val="005540DE"/>
    <w:rsid w:val="00554FD2"/>
    <w:rsid w:val="0055624D"/>
    <w:rsid w:val="00560724"/>
    <w:rsid w:val="005609D7"/>
    <w:rsid w:val="00560DFF"/>
    <w:rsid w:val="005610FE"/>
    <w:rsid w:val="00561146"/>
    <w:rsid w:val="00564437"/>
    <w:rsid w:val="00565683"/>
    <w:rsid w:val="005656B3"/>
    <w:rsid w:val="005657CF"/>
    <w:rsid w:val="00566A5C"/>
    <w:rsid w:val="005703F2"/>
    <w:rsid w:val="00570D49"/>
    <w:rsid w:val="00571355"/>
    <w:rsid w:val="0057142F"/>
    <w:rsid w:val="005714ED"/>
    <w:rsid w:val="005715DE"/>
    <w:rsid w:val="00572451"/>
    <w:rsid w:val="0057288D"/>
    <w:rsid w:val="00572F90"/>
    <w:rsid w:val="005732F1"/>
    <w:rsid w:val="0057390A"/>
    <w:rsid w:val="00574622"/>
    <w:rsid w:val="005749EF"/>
    <w:rsid w:val="00575CF4"/>
    <w:rsid w:val="00576AEC"/>
    <w:rsid w:val="00576FBD"/>
    <w:rsid w:val="005777B4"/>
    <w:rsid w:val="00577BD2"/>
    <w:rsid w:val="005824D2"/>
    <w:rsid w:val="00584CBB"/>
    <w:rsid w:val="00585F06"/>
    <w:rsid w:val="00586721"/>
    <w:rsid w:val="00587406"/>
    <w:rsid w:val="00587674"/>
    <w:rsid w:val="0059048C"/>
    <w:rsid w:val="00591C24"/>
    <w:rsid w:val="005923DD"/>
    <w:rsid w:val="005928B2"/>
    <w:rsid w:val="00592A9A"/>
    <w:rsid w:val="00593A24"/>
    <w:rsid w:val="00594283"/>
    <w:rsid w:val="005945C4"/>
    <w:rsid w:val="00595C3D"/>
    <w:rsid w:val="005974BB"/>
    <w:rsid w:val="005A0BE5"/>
    <w:rsid w:val="005A1158"/>
    <w:rsid w:val="005A18CF"/>
    <w:rsid w:val="005A1C92"/>
    <w:rsid w:val="005A223D"/>
    <w:rsid w:val="005A292F"/>
    <w:rsid w:val="005A2AB1"/>
    <w:rsid w:val="005A38A3"/>
    <w:rsid w:val="005A3968"/>
    <w:rsid w:val="005A3E9A"/>
    <w:rsid w:val="005A4ABB"/>
    <w:rsid w:val="005A4BFB"/>
    <w:rsid w:val="005A65D5"/>
    <w:rsid w:val="005A6890"/>
    <w:rsid w:val="005A7A4E"/>
    <w:rsid w:val="005B1739"/>
    <w:rsid w:val="005B1771"/>
    <w:rsid w:val="005B1960"/>
    <w:rsid w:val="005B1A07"/>
    <w:rsid w:val="005B1A0B"/>
    <w:rsid w:val="005B217D"/>
    <w:rsid w:val="005B2B17"/>
    <w:rsid w:val="005B2D22"/>
    <w:rsid w:val="005B33B8"/>
    <w:rsid w:val="005B353C"/>
    <w:rsid w:val="005B56F1"/>
    <w:rsid w:val="005B5A99"/>
    <w:rsid w:val="005B6555"/>
    <w:rsid w:val="005B70C1"/>
    <w:rsid w:val="005B736C"/>
    <w:rsid w:val="005B758A"/>
    <w:rsid w:val="005B7770"/>
    <w:rsid w:val="005B783D"/>
    <w:rsid w:val="005B7CEE"/>
    <w:rsid w:val="005C0CB0"/>
    <w:rsid w:val="005C159B"/>
    <w:rsid w:val="005C264E"/>
    <w:rsid w:val="005C26C1"/>
    <w:rsid w:val="005C2BF4"/>
    <w:rsid w:val="005C2DFC"/>
    <w:rsid w:val="005C329C"/>
    <w:rsid w:val="005C4E6B"/>
    <w:rsid w:val="005C5A02"/>
    <w:rsid w:val="005C682E"/>
    <w:rsid w:val="005D0B44"/>
    <w:rsid w:val="005D0D2C"/>
    <w:rsid w:val="005D2052"/>
    <w:rsid w:val="005D22C4"/>
    <w:rsid w:val="005D286A"/>
    <w:rsid w:val="005D29CB"/>
    <w:rsid w:val="005D310D"/>
    <w:rsid w:val="005D35B1"/>
    <w:rsid w:val="005D3C43"/>
    <w:rsid w:val="005D3EBE"/>
    <w:rsid w:val="005D3F9E"/>
    <w:rsid w:val="005D44DD"/>
    <w:rsid w:val="005D451E"/>
    <w:rsid w:val="005D5463"/>
    <w:rsid w:val="005D553D"/>
    <w:rsid w:val="005D66EB"/>
    <w:rsid w:val="005D70A2"/>
    <w:rsid w:val="005E014C"/>
    <w:rsid w:val="005E04D4"/>
    <w:rsid w:val="005E117A"/>
    <w:rsid w:val="005E17C6"/>
    <w:rsid w:val="005E1813"/>
    <w:rsid w:val="005E1E3F"/>
    <w:rsid w:val="005E1E95"/>
    <w:rsid w:val="005E2253"/>
    <w:rsid w:val="005E254C"/>
    <w:rsid w:val="005E2DD1"/>
    <w:rsid w:val="005E3977"/>
    <w:rsid w:val="005E3A32"/>
    <w:rsid w:val="005E3E0B"/>
    <w:rsid w:val="005E3F25"/>
    <w:rsid w:val="005E4267"/>
    <w:rsid w:val="005E652F"/>
    <w:rsid w:val="005E6559"/>
    <w:rsid w:val="005E6B6A"/>
    <w:rsid w:val="005E6B99"/>
    <w:rsid w:val="005E73A3"/>
    <w:rsid w:val="005E757E"/>
    <w:rsid w:val="005F016F"/>
    <w:rsid w:val="005F1A36"/>
    <w:rsid w:val="005F2622"/>
    <w:rsid w:val="005F2819"/>
    <w:rsid w:val="005F28DA"/>
    <w:rsid w:val="005F384A"/>
    <w:rsid w:val="005F3F37"/>
    <w:rsid w:val="005F533C"/>
    <w:rsid w:val="005F5D91"/>
    <w:rsid w:val="005F6437"/>
    <w:rsid w:val="005F65CA"/>
    <w:rsid w:val="005F6DE0"/>
    <w:rsid w:val="005F73DF"/>
    <w:rsid w:val="005F753B"/>
    <w:rsid w:val="005F764A"/>
    <w:rsid w:val="005F7C2D"/>
    <w:rsid w:val="005F7C54"/>
    <w:rsid w:val="00600708"/>
    <w:rsid w:val="00600820"/>
    <w:rsid w:val="00600BDF"/>
    <w:rsid w:val="00601649"/>
    <w:rsid w:val="006017FD"/>
    <w:rsid w:val="00601830"/>
    <w:rsid w:val="00602883"/>
    <w:rsid w:val="00602A73"/>
    <w:rsid w:val="00602FA5"/>
    <w:rsid w:val="00602FD8"/>
    <w:rsid w:val="00603070"/>
    <w:rsid w:val="0060350C"/>
    <w:rsid w:val="00605487"/>
    <w:rsid w:val="00605B60"/>
    <w:rsid w:val="00605F47"/>
    <w:rsid w:val="006060F6"/>
    <w:rsid w:val="00606C1A"/>
    <w:rsid w:val="00606EBB"/>
    <w:rsid w:val="006070F4"/>
    <w:rsid w:val="006074E0"/>
    <w:rsid w:val="00607A8C"/>
    <w:rsid w:val="0061053A"/>
    <w:rsid w:val="006106A3"/>
    <w:rsid w:val="00611C9B"/>
    <w:rsid w:val="00612358"/>
    <w:rsid w:val="006132BB"/>
    <w:rsid w:val="006139EE"/>
    <w:rsid w:val="00614864"/>
    <w:rsid w:val="0061688F"/>
    <w:rsid w:val="00620315"/>
    <w:rsid w:val="00620445"/>
    <w:rsid w:val="00620CF5"/>
    <w:rsid w:val="00621ED9"/>
    <w:rsid w:val="006225F7"/>
    <w:rsid w:val="00622C2A"/>
    <w:rsid w:val="00624211"/>
    <w:rsid w:val="00624A0E"/>
    <w:rsid w:val="00625AB6"/>
    <w:rsid w:val="00625B2D"/>
    <w:rsid w:val="00625D1A"/>
    <w:rsid w:val="00626949"/>
    <w:rsid w:val="006274BB"/>
    <w:rsid w:val="00630047"/>
    <w:rsid w:val="00630EFF"/>
    <w:rsid w:val="00630FC6"/>
    <w:rsid w:val="00631749"/>
    <w:rsid w:val="00631A9C"/>
    <w:rsid w:val="006334FC"/>
    <w:rsid w:val="00633761"/>
    <w:rsid w:val="006340E9"/>
    <w:rsid w:val="00634309"/>
    <w:rsid w:val="006343CA"/>
    <w:rsid w:val="00634BD7"/>
    <w:rsid w:val="00635019"/>
    <w:rsid w:val="00635456"/>
    <w:rsid w:val="00635E29"/>
    <w:rsid w:val="00636187"/>
    <w:rsid w:val="00636684"/>
    <w:rsid w:val="00637246"/>
    <w:rsid w:val="00637953"/>
    <w:rsid w:val="00637BF7"/>
    <w:rsid w:val="00637DF1"/>
    <w:rsid w:val="006402AA"/>
    <w:rsid w:val="00640466"/>
    <w:rsid w:val="006407D9"/>
    <w:rsid w:val="00640FA6"/>
    <w:rsid w:val="00641CB2"/>
    <w:rsid w:val="00644483"/>
    <w:rsid w:val="0064489C"/>
    <w:rsid w:val="00644C78"/>
    <w:rsid w:val="00645A4B"/>
    <w:rsid w:val="006479D5"/>
    <w:rsid w:val="00650AAA"/>
    <w:rsid w:val="006516EF"/>
    <w:rsid w:val="00651DE0"/>
    <w:rsid w:val="0065216A"/>
    <w:rsid w:val="00652366"/>
    <w:rsid w:val="00652397"/>
    <w:rsid w:val="006524C0"/>
    <w:rsid w:val="00652EB5"/>
    <w:rsid w:val="00653768"/>
    <w:rsid w:val="00654288"/>
    <w:rsid w:val="0065448C"/>
    <w:rsid w:val="00654AA7"/>
    <w:rsid w:val="00654DF9"/>
    <w:rsid w:val="0065613E"/>
    <w:rsid w:val="0065642C"/>
    <w:rsid w:val="00656C80"/>
    <w:rsid w:val="0065759B"/>
    <w:rsid w:val="00657944"/>
    <w:rsid w:val="00657D17"/>
    <w:rsid w:val="006604C0"/>
    <w:rsid w:val="0066058D"/>
    <w:rsid w:val="00660710"/>
    <w:rsid w:val="00660802"/>
    <w:rsid w:val="00661C44"/>
    <w:rsid w:val="00662C93"/>
    <w:rsid w:val="00663253"/>
    <w:rsid w:val="00663906"/>
    <w:rsid w:val="00663F43"/>
    <w:rsid w:val="0066443F"/>
    <w:rsid w:val="0066585A"/>
    <w:rsid w:val="006659B9"/>
    <w:rsid w:val="00666004"/>
    <w:rsid w:val="00667C08"/>
    <w:rsid w:val="00667C2A"/>
    <w:rsid w:val="00670199"/>
    <w:rsid w:val="006707DC"/>
    <w:rsid w:val="00670BFF"/>
    <w:rsid w:val="00670E0A"/>
    <w:rsid w:val="00672048"/>
    <w:rsid w:val="00672389"/>
    <w:rsid w:val="00672D81"/>
    <w:rsid w:val="006737C7"/>
    <w:rsid w:val="00674C30"/>
    <w:rsid w:val="00674C56"/>
    <w:rsid w:val="006757E8"/>
    <w:rsid w:val="00676008"/>
    <w:rsid w:val="0067629A"/>
    <w:rsid w:val="00676AFD"/>
    <w:rsid w:val="006772B3"/>
    <w:rsid w:val="00677ADF"/>
    <w:rsid w:val="00680259"/>
    <w:rsid w:val="00680AD7"/>
    <w:rsid w:val="00680D45"/>
    <w:rsid w:val="00681586"/>
    <w:rsid w:val="00681779"/>
    <w:rsid w:val="00682BB1"/>
    <w:rsid w:val="0068366A"/>
    <w:rsid w:val="0068382E"/>
    <w:rsid w:val="00683C9C"/>
    <w:rsid w:val="0068436F"/>
    <w:rsid w:val="00684F0F"/>
    <w:rsid w:val="00685ED5"/>
    <w:rsid w:val="00685F6A"/>
    <w:rsid w:val="00686497"/>
    <w:rsid w:val="0068736C"/>
    <w:rsid w:val="00687B32"/>
    <w:rsid w:val="00687C5F"/>
    <w:rsid w:val="00687CE6"/>
    <w:rsid w:val="00687E0B"/>
    <w:rsid w:val="00690575"/>
    <w:rsid w:val="00690C6D"/>
    <w:rsid w:val="006910A5"/>
    <w:rsid w:val="00692F6B"/>
    <w:rsid w:val="006930E5"/>
    <w:rsid w:val="0069314B"/>
    <w:rsid w:val="00693915"/>
    <w:rsid w:val="00694377"/>
    <w:rsid w:val="00694C5C"/>
    <w:rsid w:val="00694F82"/>
    <w:rsid w:val="00695B0B"/>
    <w:rsid w:val="00696D8E"/>
    <w:rsid w:val="006970A2"/>
    <w:rsid w:val="006974CD"/>
    <w:rsid w:val="00697548"/>
    <w:rsid w:val="006977E9"/>
    <w:rsid w:val="00697AF9"/>
    <w:rsid w:val="00697C18"/>
    <w:rsid w:val="00697DA3"/>
    <w:rsid w:val="006A11AD"/>
    <w:rsid w:val="006A175D"/>
    <w:rsid w:val="006A1833"/>
    <w:rsid w:val="006A1DCF"/>
    <w:rsid w:val="006A32DB"/>
    <w:rsid w:val="006A36F9"/>
    <w:rsid w:val="006A3838"/>
    <w:rsid w:val="006A3A54"/>
    <w:rsid w:val="006A40AE"/>
    <w:rsid w:val="006A50CE"/>
    <w:rsid w:val="006A5546"/>
    <w:rsid w:val="006A5893"/>
    <w:rsid w:val="006A6B4E"/>
    <w:rsid w:val="006A71C4"/>
    <w:rsid w:val="006A72E1"/>
    <w:rsid w:val="006B01D9"/>
    <w:rsid w:val="006B097A"/>
    <w:rsid w:val="006B15B6"/>
    <w:rsid w:val="006B1CC1"/>
    <w:rsid w:val="006B1EAF"/>
    <w:rsid w:val="006B1F12"/>
    <w:rsid w:val="006B3D60"/>
    <w:rsid w:val="006B5CAB"/>
    <w:rsid w:val="006B67DB"/>
    <w:rsid w:val="006B67FC"/>
    <w:rsid w:val="006B7564"/>
    <w:rsid w:val="006C05BB"/>
    <w:rsid w:val="006C116A"/>
    <w:rsid w:val="006C30C7"/>
    <w:rsid w:val="006C3354"/>
    <w:rsid w:val="006C41E4"/>
    <w:rsid w:val="006C5AC0"/>
    <w:rsid w:val="006C5EB0"/>
    <w:rsid w:val="006C5FD6"/>
    <w:rsid w:val="006C616F"/>
    <w:rsid w:val="006C65BD"/>
    <w:rsid w:val="006C7CD0"/>
    <w:rsid w:val="006D05F2"/>
    <w:rsid w:val="006D1156"/>
    <w:rsid w:val="006D13FA"/>
    <w:rsid w:val="006D1C28"/>
    <w:rsid w:val="006D2161"/>
    <w:rsid w:val="006D2DF7"/>
    <w:rsid w:val="006D4FFC"/>
    <w:rsid w:val="006D6259"/>
    <w:rsid w:val="006D6B60"/>
    <w:rsid w:val="006D70DB"/>
    <w:rsid w:val="006E0416"/>
    <w:rsid w:val="006E0C4B"/>
    <w:rsid w:val="006E111D"/>
    <w:rsid w:val="006E340B"/>
    <w:rsid w:val="006E3CB1"/>
    <w:rsid w:val="006E4B60"/>
    <w:rsid w:val="006E551A"/>
    <w:rsid w:val="006E5BE1"/>
    <w:rsid w:val="006E5F12"/>
    <w:rsid w:val="006E5F13"/>
    <w:rsid w:val="006E65ED"/>
    <w:rsid w:val="006E6794"/>
    <w:rsid w:val="006E7650"/>
    <w:rsid w:val="006E78A6"/>
    <w:rsid w:val="006E7FEB"/>
    <w:rsid w:val="006F0B25"/>
    <w:rsid w:val="006F2B59"/>
    <w:rsid w:val="006F30E8"/>
    <w:rsid w:val="006F37BB"/>
    <w:rsid w:val="006F4520"/>
    <w:rsid w:val="006F48B6"/>
    <w:rsid w:val="006F49D0"/>
    <w:rsid w:val="006F4A2D"/>
    <w:rsid w:val="006F4C7F"/>
    <w:rsid w:val="006F56F0"/>
    <w:rsid w:val="007015EE"/>
    <w:rsid w:val="0070163E"/>
    <w:rsid w:val="00701B3F"/>
    <w:rsid w:val="00701EA9"/>
    <w:rsid w:val="00703026"/>
    <w:rsid w:val="00703291"/>
    <w:rsid w:val="007032AF"/>
    <w:rsid w:val="00703AD0"/>
    <w:rsid w:val="0070455B"/>
    <w:rsid w:val="007049BC"/>
    <w:rsid w:val="00704C15"/>
    <w:rsid w:val="00705062"/>
    <w:rsid w:val="00705383"/>
    <w:rsid w:val="00705629"/>
    <w:rsid w:val="00705668"/>
    <w:rsid w:val="00705F76"/>
    <w:rsid w:val="00706575"/>
    <w:rsid w:val="00706EF5"/>
    <w:rsid w:val="0070712E"/>
    <w:rsid w:val="0070746E"/>
    <w:rsid w:val="007102D5"/>
    <w:rsid w:val="0071154D"/>
    <w:rsid w:val="007125EA"/>
    <w:rsid w:val="00713FA1"/>
    <w:rsid w:val="00714601"/>
    <w:rsid w:val="0071474F"/>
    <w:rsid w:val="00714CD9"/>
    <w:rsid w:val="00715669"/>
    <w:rsid w:val="00715C11"/>
    <w:rsid w:val="00715EDE"/>
    <w:rsid w:val="007167E9"/>
    <w:rsid w:val="007171FA"/>
    <w:rsid w:val="0071759E"/>
    <w:rsid w:val="00717A7C"/>
    <w:rsid w:val="007206F3"/>
    <w:rsid w:val="007207F1"/>
    <w:rsid w:val="00721166"/>
    <w:rsid w:val="00722356"/>
    <w:rsid w:val="0072262A"/>
    <w:rsid w:val="007229F8"/>
    <w:rsid w:val="00722A2C"/>
    <w:rsid w:val="00722B18"/>
    <w:rsid w:val="00722EDE"/>
    <w:rsid w:val="00722F8C"/>
    <w:rsid w:val="0072397F"/>
    <w:rsid w:val="00723DAF"/>
    <w:rsid w:val="00724539"/>
    <w:rsid w:val="00724B2F"/>
    <w:rsid w:val="00724FE0"/>
    <w:rsid w:val="0072511A"/>
    <w:rsid w:val="0072624F"/>
    <w:rsid w:val="0072662B"/>
    <w:rsid w:val="00726CF6"/>
    <w:rsid w:val="0072745C"/>
    <w:rsid w:val="007301D8"/>
    <w:rsid w:val="0073054C"/>
    <w:rsid w:val="00730BDB"/>
    <w:rsid w:val="00730E0C"/>
    <w:rsid w:val="00730E25"/>
    <w:rsid w:val="007315CF"/>
    <w:rsid w:val="0073170E"/>
    <w:rsid w:val="007318B1"/>
    <w:rsid w:val="00732CBC"/>
    <w:rsid w:val="00733AED"/>
    <w:rsid w:val="007374A1"/>
    <w:rsid w:val="007377EE"/>
    <w:rsid w:val="00737A56"/>
    <w:rsid w:val="00737AE4"/>
    <w:rsid w:val="00740739"/>
    <w:rsid w:val="00741369"/>
    <w:rsid w:val="00741A1B"/>
    <w:rsid w:val="0074289A"/>
    <w:rsid w:val="007437C0"/>
    <w:rsid w:val="007446AC"/>
    <w:rsid w:val="007448FD"/>
    <w:rsid w:val="00746717"/>
    <w:rsid w:val="00746744"/>
    <w:rsid w:val="00746AFF"/>
    <w:rsid w:val="00747EB0"/>
    <w:rsid w:val="00750FAA"/>
    <w:rsid w:val="00751CFA"/>
    <w:rsid w:val="007521F2"/>
    <w:rsid w:val="00752215"/>
    <w:rsid w:val="0075267D"/>
    <w:rsid w:val="00752B60"/>
    <w:rsid w:val="007532CF"/>
    <w:rsid w:val="007535C6"/>
    <w:rsid w:val="00753B69"/>
    <w:rsid w:val="00753E24"/>
    <w:rsid w:val="007547BF"/>
    <w:rsid w:val="00754ECB"/>
    <w:rsid w:val="007557CF"/>
    <w:rsid w:val="00755C41"/>
    <w:rsid w:val="0075652A"/>
    <w:rsid w:val="0076137C"/>
    <w:rsid w:val="00761433"/>
    <w:rsid w:val="007617CF"/>
    <w:rsid w:val="0076361C"/>
    <w:rsid w:val="00763B0A"/>
    <w:rsid w:val="007649CF"/>
    <w:rsid w:val="00764B39"/>
    <w:rsid w:val="00764E3A"/>
    <w:rsid w:val="007657FE"/>
    <w:rsid w:val="00766043"/>
    <w:rsid w:val="00766ACA"/>
    <w:rsid w:val="0076703A"/>
    <w:rsid w:val="007671FD"/>
    <w:rsid w:val="00770AB9"/>
    <w:rsid w:val="00771270"/>
    <w:rsid w:val="00771377"/>
    <w:rsid w:val="0077145F"/>
    <w:rsid w:val="00771D87"/>
    <w:rsid w:val="00772BBE"/>
    <w:rsid w:val="00772DD1"/>
    <w:rsid w:val="00774D2B"/>
    <w:rsid w:val="00775A15"/>
    <w:rsid w:val="00775D0C"/>
    <w:rsid w:val="0077601B"/>
    <w:rsid w:val="00776083"/>
    <w:rsid w:val="007778AF"/>
    <w:rsid w:val="00781CB3"/>
    <w:rsid w:val="007831FB"/>
    <w:rsid w:val="00783864"/>
    <w:rsid w:val="00783FD8"/>
    <w:rsid w:val="00784684"/>
    <w:rsid w:val="0078531F"/>
    <w:rsid w:val="0078568D"/>
    <w:rsid w:val="00785F69"/>
    <w:rsid w:val="00786DED"/>
    <w:rsid w:val="00786ED1"/>
    <w:rsid w:val="007879BF"/>
    <w:rsid w:val="00790696"/>
    <w:rsid w:val="007907E7"/>
    <w:rsid w:val="007921DF"/>
    <w:rsid w:val="00792FC0"/>
    <w:rsid w:val="00793328"/>
    <w:rsid w:val="00794008"/>
    <w:rsid w:val="0079406B"/>
    <w:rsid w:val="00794692"/>
    <w:rsid w:val="007956EF"/>
    <w:rsid w:val="00796CFC"/>
    <w:rsid w:val="00797B66"/>
    <w:rsid w:val="007A0254"/>
    <w:rsid w:val="007A0604"/>
    <w:rsid w:val="007A0DFC"/>
    <w:rsid w:val="007A1419"/>
    <w:rsid w:val="007A18EC"/>
    <w:rsid w:val="007A3571"/>
    <w:rsid w:val="007A3650"/>
    <w:rsid w:val="007A3768"/>
    <w:rsid w:val="007A52E2"/>
    <w:rsid w:val="007A551D"/>
    <w:rsid w:val="007A5872"/>
    <w:rsid w:val="007A5B61"/>
    <w:rsid w:val="007A662C"/>
    <w:rsid w:val="007A6A57"/>
    <w:rsid w:val="007A6FC4"/>
    <w:rsid w:val="007A73E0"/>
    <w:rsid w:val="007A7830"/>
    <w:rsid w:val="007A7894"/>
    <w:rsid w:val="007A7987"/>
    <w:rsid w:val="007A7F56"/>
    <w:rsid w:val="007B0CA4"/>
    <w:rsid w:val="007B1D0A"/>
    <w:rsid w:val="007B2D43"/>
    <w:rsid w:val="007B3306"/>
    <w:rsid w:val="007B4721"/>
    <w:rsid w:val="007B589E"/>
    <w:rsid w:val="007B66A5"/>
    <w:rsid w:val="007B6B48"/>
    <w:rsid w:val="007B6B7F"/>
    <w:rsid w:val="007B6F95"/>
    <w:rsid w:val="007B7117"/>
    <w:rsid w:val="007B7224"/>
    <w:rsid w:val="007B7D3C"/>
    <w:rsid w:val="007C03C2"/>
    <w:rsid w:val="007C0BC0"/>
    <w:rsid w:val="007C0E26"/>
    <w:rsid w:val="007C11EB"/>
    <w:rsid w:val="007C1425"/>
    <w:rsid w:val="007C1442"/>
    <w:rsid w:val="007C1A44"/>
    <w:rsid w:val="007C2220"/>
    <w:rsid w:val="007C2EB3"/>
    <w:rsid w:val="007C3637"/>
    <w:rsid w:val="007C37D2"/>
    <w:rsid w:val="007C3BDF"/>
    <w:rsid w:val="007C404C"/>
    <w:rsid w:val="007C4086"/>
    <w:rsid w:val="007C408E"/>
    <w:rsid w:val="007C4200"/>
    <w:rsid w:val="007C4211"/>
    <w:rsid w:val="007C4F5F"/>
    <w:rsid w:val="007C5422"/>
    <w:rsid w:val="007C57A3"/>
    <w:rsid w:val="007C653E"/>
    <w:rsid w:val="007C6DEB"/>
    <w:rsid w:val="007C6F2D"/>
    <w:rsid w:val="007C7940"/>
    <w:rsid w:val="007D0940"/>
    <w:rsid w:val="007D0C1E"/>
    <w:rsid w:val="007D1134"/>
    <w:rsid w:val="007D1AD6"/>
    <w:rsid w:val="007D21C4"/>
    <w:rsid w:val="007D2A0C"/>
    <w:rsid w:val="007D2D17"/>
    <w:rsid w:val="007D3197"/>
    <w:rsid w:val="007D3501"/>
    <w:rsid w:val="007D376A"/>
    <w:rsid w:val="007D3BCF"/>
    <w:rsid w:val="007D6BB2"/>
    <w:rsid w:val="007D775F"/>
    <w:rsid w:val="007D779A"/>
    <w:rsid w:val="007E12C2"/>
    <w:rsid w:val="007E1FE0"/>
    <w:rsid w:val="007E217D"/>
    <w:rsid w:val="007E2E6B"/>
    <w:rsid w:val="007E34C6"/>
    <w:rsid w:val="007E4E61"/>
    <w:rsid w:val="007E55EA"/>
    <w:rsid w:val="007E5F40"/>
    <w:rsid w:val="007E6093"/>
    <w:rsid w:val="007E6501"/>
    <w:rsid w:val="007F0C64"/>
    <w:rsid w:val="007F14AB"/>
    <w:rsid w:val="007F1D1D"/>
    <w:rsid w:val="007F2691"/>
    <w:rsid w:val="007F331E"/>
    <w:rsid w:val="007F393C"/>
    <w:rsid w:val="007F3993"/>
    <w:rsid w:val="007F3F06"/>
    <w:rsid w:val="007F4887"/>
    <w:rsid w:val="007F4CD0"/>
    <w:rsid w:val="007F5F38"/>
    <w:rsid w:val="007F65C6"/>
    <w:rsid w:val="007F6D3D"/>
    <w:rsid w:val="007F7607"/>
    <w:rsid w:val="007F7609"/>
    <w:rsid w:val="007F7C89"/>
    <w:rsid w:val="007F7D28"/>
    <w:rsid w:val="007F7D4F"/>
    <w:rsid w:val="007F7F2D"/>
    <w:rsid w:val="008003D8"/>
    <w:rsid w:val="00801535"/>
    <w:rsid w:val="008025FD"/>
    <w:rsid w:val="008027D8"/>
    <w:rsid w:val="00802C52"/>
    <w:rsid w:val="00803318"/>
    <w:rsid w:val="00804E8F"/>
    <w:rsid w:val="008051ED"/>
    <w:rsid w:val="00805670"/>
    <w:rsid w:val="0080593C"/>
    <w:rsid w:val="00805EC9"/>
    <w:rsid w:val="0080687A"/>
    <w:rsid w:val="008069A5"/>
    <w:rsid w:val="00807368"/>
    <w:rsid w:val="00807460"/>
    <w:rsid w:val="0080773F"/>
    <w:rsid w:val="008078ED"/>
    <w:rsid w:val="00810133"/>
    <w:rsid w:val="008101A6"/>
    <w:rsid w:val="00810406"/>
    <w:rsid w:val="00810493"/>
    <w:rsid w:val="00812D60"/>
    <w:rsid w:val="00813443"/>
    <w:rsid w:val="00813A9C"/>
    <w:rsid w:val="008140C5"/>
    <w:rsid w:val="00814D92"/>
    <w:rsid w:val="008154C0"/>
    <w:rsid w:val="00815912"/>
    <w:rsid w:val="00815EC1"/>
    <w:rsid w:val="00815FC5"/>
    <w:rsid w:val="008167EF"/>
    <w:rsid w:val="00816CFB"/>
    <w:rsid w:val="0081735C"/>
    <w:rsid w:val="00817557"/>
    <w:rsid w:val="00817849"/>
    <w:rsid w:val="00817A92"/>
    <w:rsid w:val="00820517"/>
    <w:rsid w:val="008214C8"/>
    <w:rsid w:val="00821D7C"/>
    <w:rsid w:val="008227C3"/>
    <w:rsid w:val="00822CC8"/>
    <w:rsid w:val="00822DCD"/>
    <w:rsid w:val="00822FDE"/>
    <w:rsid w:val="00823065"/>
    <w:rsid w:val="008238DC"/>
    <w:rsid w:val="00823AAF"/>
    <w:rsid w:val="00823EED"/>
    <w:rsid w:val="00824744"/>
    <w:rsid w:val="00824E32"/>
    <w:rsid w:val="00824F67"/>
    <w:rsid w:val="00824FA8"/>
    <w:rsid w:val="00827758"/>
    <w:rsid w:val="008278E1"/>
    <w:rsid w:val="00827AD4"/>
    <w:rsid w:val="00830710"/>
    <w:rsid w:val="008309F1"/>
    <w:rsid w:val="00830AE4"/>
    <w:rsid w:val="008310C3"/>
    <w:rsid w:val="0083210F"/>
    <w:rsid w:val="008334F4"/>
    <w:rsid w:val="00833B95"/>
    <w:rsid w:val="00834036"/>
    <w:rsid w:val="008340FA"/>
    <w:rsid w:val="008352D5"/>
    <w:rsid w:val="0083550A"/>
    <w:rsid w:val="00836010"/>
    <w:rsid w:val="008367B4"/>
    <w:rsid w:val="00836F54"/>
    <w:rsid w:val="00837031"/>
    <w:rsid w:val="00837792"/>
    <w:rsid w:val="0083790E"/>
    <w:rsid w:val="00840304"/>
    <w:rsid w:val="00840365"/>
    <w:rsid w:val="008410EF"/>
    <w:rsid w:val="0084138A"/>
    <w:rsid w:val="008415BC"/>
    <w:rsid w:val="00842889"/>
    <w:rsid w:val="00842A89"/>
    <w:rsid w:val="00842F49"/>
    <w:rsid w:val="00845BFA"/>
    <w:rsid w:val="008461BA"/>
    <w:rsid w:val="008479AE"/>
    <w:rsid w:val="008517B4"/>
    <w:rsid w:val="008522D3"/>
    <w:rsid w:val="00853394"/>
    <w:rsid w:val="00853F0B"/>
    <w:rsid w:val="00855141"/>
    <w:rsid w:val="00855C0C"/>
    <w:rsid w:val="008564CF"/>
    <w:rsid w:val="0085657D"/>
    <w:rsid w:val="00857C14"/>
    <w:rsid w:val="00857CEE"/>
    <w:rsid w:val="008607D5"/>
    <w:rsid w:val="008609E4"/>
    <w:rsid w:val="00860AFF"/>
    <w:rsid w:val="00860C13"/>
    <w:rsid w:val="00860FDA"/>
    <w:rsid w:val="008616CA"/>
    <w:rsid w:val="00862787"/>
    <w:rsid w:val="008633EC"/>
    <w:rsid w:val="008637F2"/>
    <w:rsid w:val="00863EE4"/>
    <w:rsid w:val="00864567"/>
    <w:rsid w:val="00864AA4"/>
    <w:rsid w:val="00865822"/>
    <w:rsid w:val="008660AE"/>
    <w:rsid w:val="00866F23"/>
    <w:rsid w:val="00867557"/>
    <w:rsid w:val="008676CC"/>
    <w:rsid w:val="0087090F"/>
    <w:rsid w:val="00870BB0"/>
    <w:rsid w:val="00872CEF"/>
    <w:rsid w:val="0087362A"/>
    <w:rsid w:val="00873EAA"/>
    <w:rsid w:val="00874282"/>
    <w:rsid w:val="008749D0"/>
    <w:rsid w:val="0087655F"/>
    <w:rsid w:val="0087663D"/>
    <w:rsid w:val="00876A7B"/>
    <w:rsid w:val="008772D4"/>
    <w:rsid w:val="008773C6"/>
    <w:rsid w:val="008775D9"/>
    <w:rsid w:val="00880ED9"/>
    <w:rsid w:val="008812BB"/>
    <w:rsid w:val="008819E0"/>
    <w:rsid w:val="00881BB2"/>
    <w:rsid w:val="00882ACD"/>
    <w:rsid w:val="00882C6B"/>
    <w:rsid w:val="00883072"/>
    <w:rsid w:val="0088354A"/>
    <w:rsid w:val="00883683"/>
    <w:rsid w:val="0088397A"/>
    <w:rsid w:val="00884C66"/>
    <w:rsid w:val="00884E70"/>
    <w:rsid w:val="0088561F"/>
    <w:rsid w:val="00885AC1"/>
    <w:rsid w:val="00885D7E"/>
    <w:rsid w:val="008868D4"/>
    <w:rsid w:val="00887539"/>
    <w:rsid w:val="008902D8"/>
    <w:rsid w:val="008910DD"/>
    <w:rsid w:val="0089141C"/>
    <w:rsid w:val="00891656"/>
    <w:rsid w:val="008917EA"/>
    <w:rsid w:val="00891B72"/>
    <w:rsid w:val="00892320"/>
    <w:rsid w:val="008927FF"/>
    <w:rsid w:val="00893348"/>
    <w:rsid w:val="00894309"/>
    <w:rsid w:val="0089494B"/>
    <w:rsid w:val="00895586"/>
    <w:rsid w:val="00896284"/>
    <w:rsid w:val="00896BDD"/>
    <w:rsid w:val="00897BBB"/>
    <w:rsid w:val="00897D5A"/>
    <w:rsid w:val="008A0065"/>
    <w:rsid w:val="008A0189"/>
    <w:rsid w:val="008A0A7C"/>
    <w:rsid w:val="008A11E9"/>
    <w:rsid w:val="008A16A2"/>
    <w:rsid w:val="008A21BD"/>
    <w:rsid w:val="008A2E4B"/>
    <w:rsid w:val="008A42BD"/>
    <w:rsid w:val="008A47F8"/>
    <w:rsid w:val="008A4883"/>
    <w:rsid w:val="008A5C3B"/>
    <w:rsid w:val="008A687E"/>
    <w:rsid w:val="008A6D84"/>
    <w:rsid w:val="008A6DDC"/>
    <w:rsid w:val="008A7680"/>
    <w:rsid w:val="008B0C67"/>
    <w:rsid w:val="008B1316"/>
    <w:rsid w:val="008B14CB"/>
    <w:rsid w:val="008B15F8"/>
    <w:rsid w:val="008B1848"/>
    <w:rsid w:val="008B3D03"/>
    <w:rsid w:val="008B49CE"/>
    <w:rsid w:val="008B4E20"/>
    <w:rsid w:val="008B5B81"/>
    <w:rsid w:val="008B710D"/>
    <w:rsid w:val="008C0180"/>
    <w:rsid w:val="008C0320"/>
    <w:rsid w:val="008C1CA1"/>
    <w:rsid w:val="008C2D03"/>
    <w:rsid w:val="008C3420"/>
    <w:rsid w:val="008C345C"/>
    <w:rsid w:val="008C38BA"/>
    <w:rsid w:val="008C42B0"/>
    <w:rsid w:val="008C4C07"/>
    <w:rsid w:val="008C4C87"/>
    <w:rsid w:val="008C518E"/>
    <w:rsid w:val="008C57C3"/>
    <w:rsid w:val="008C5DB7"/>
    <w:rsid w:val="008C6281"/>
    <w:rsid w:val="008C6571"/>
    <w:rsid w:val="008C6A05"/>
    <w:rsid w:val="008C6B0F"/>
    <w:rsid w:val="008C6B58"/>
    <w:rsid w:val="008C7A86"/>
    <w:rsid w:val="008C7F07"/>
    <w:rsid w:val="008D0A40"/>
    <w:rsid w:val="008D1E15"/>
    <w:rsid w:val="008D3165"/>
    <w:rsid w:val="008D43A2"/>
    <w:rsid w:val="008D4A5D"/>
    <w:rsid w:val="008D4D16"/>
    <w:rsid w:val="008D4E7D"/>
    <w:rsid w:val="008D4EC0"/>
    <w:rsid w:val="008D5436"/>
    <w:rsid w:val="008D6600"/>
    <w:rsid w:val="008D7ABC"/>
    <w:rsid w:val="008D7B54"/>
    <w:rsid w:val="008D7F6C"/>
    <w:rsid w:val="008E002D"/>
    <w:rsid w:val="008E05A0"/>
    <w:rsid w:val="008E0B53"/>
    <w:rsid w:val="008E1018"/>
    <w:rsid w:val="008E11D2"/>
    <w:rsid w:val="008E13FA"/>
    <w:rsid w:val="008E166A"/>
    <w:rsid w:val="008E283E"/>
    <w:rsid w:val="008E2E6B"/>
    <w:rsid w:val="008E3DD8"/>
    <w:rsid w:val="008E3E04"/>
    <w:rsid w:val="008E5C54"/>
    <w:rsid w:val="008E6A83"/>
    <w:rsid w:val="008E7403"/>
    <w:rsid w:val="008F0965"/>
    <w:rsid w:val="008F2294"/>
    <w:rsid w:val="008F286A"/>
    <w:rsid w:val="008F3BD8"/>
    <w:rsid w:val="008F3C15"/>
    <w:rsid w:val="008F3F93"/>
    <w:rsid w:val="008F454D"/>
    <w:rsid w:val="008F46BA"/>
    <w:rsid w:val="008F65CF"/>
    <w:rsid w:val="008F6A11"/>
    <w:rsid w:val="008F7357"/>
    <w:rsid w:val="008F73FB"/>
    <w:rsid w:val="008F74F1"/>
    <w:rsid w:val="008F7D00"/>
    <w:rsid w:val="008F7F76"/>
    <w:rsid w:val="00900824"/>
    <w:rsid w:val="009011F0"/>
    <w:rsid w:val="009028EB"/>
    <w:rsid w:val="0090434B"/>
    <w:rsid w:val="0090478B"/>
    <w:rsid w:val="00904C02"/>
    <w:rsid w:val="00905F1F"/>
    <w:rsid w:val="0090629D"/>
    <w:rsid w:val="009069D7"/>
    <w:rsid w:val="00906C89"/>
    <w:rsid w:val="00906CB9"/>
    <w:rsid w:val="0090743E"/>
    <w:rsid w:val="00907EDB"/>
    <w:rsid w:val="0091133A"/>
    <w:rsid w:val="00911AFA"/>
    <w:rsid w:val="0091226C"/>
    <w:rsid w:val="00912BB3"/>
    <w:rsid w:val="009137BC"/>
    <w:rsid w:val="00913831"/>
    <w:rsid w:val="00913B20"/>
    <w:rsid w:val="00914707"/>
    <w:rsid w:val="009149FA"/>
    <w:rsid w:val="00915525"/>
    <w:rsid w:val="00915661"/>
    <w:rsid w:val="00915663"/>
    <w:rsid w:val="009156D0"/>
    <w:rsid w:val="0091606A"/>
    <w:rsid w:val="009164A2"/>
    <w:rsid w:val="009170E3"/>
    <w:rsid w:val="00917D49"/>
    <w:rsid w:val="00921902"/>
    <w:rsid w:val="00922327"/>
    <w:rsid w:val="00922B98"/>
    <w:rsid w:val="009245B4"/>
    <w:rsid w:val="009249AA"/>
    <w:rsid w:val="009252EC"/>
    <w:rsid w:val="00925D59"/>
    <w:rsid w:val="00926D85"/>
    <w:rsid w:val="00926DB0"/>
    <w:rsid w:val="0092713E"/>
    <w:rsid w:val="00927250"/>
    <w:rsid w:val="00927BE6"/>
    <w:rsid w:val="00927E5D"/>
    <w:rsid w:val="00927FBD"/>
    <w:rsid w:val="00930415"/>
    <w:rsid w:val="009305C0"/>
    <w:rsid w:val="00930C3D"/>
    <w:rsid w:val="00931907"/>
    <w:rsid w:val="00932092"/>
    <w:rsid w:val="00932190"/>
    <w:rsid w:val="00932C7E"/>
    <w:rsid w:val="00932E6D"/>
    <w:rsid w:val="00933B47"/>
    <w:rsid w:val="00933E6A"/>
    <w:rsid w:val="009341AA"/>
    <w:rsid w:val="0093435A"/>
    <w:rsid w:val="009346BB"/>
    <w:rsid w:val="00934E38"/>
    <w:rsid w:val="00935324"/>
    <w:rsid w:val="00935622"/>
    <w:rsid w:val="009377DA"/>
    <w:rsid w:val="0093799A"/>
    <w:rsid w:val="00937D7B"/>
    <w:rsid w:val="009410CC"/>
    <w:rsid w:val="009412CD"/>
    <w:rsid w:val="0094154D"/>
    <w:rsid w:val="009428D3"/>
    <w:rsid w:val="009428DA"/>
    <w:rsid w:val="00942EFD"/>
    <w:rsid w:val="00943032"/>
    <w:rsid w:val="009432BA"/>
    <w:rsid w:val="00943562"/>
    <w:rsid w:val="009435AB"/>
    <w:rsid w:val="00943B98"/>
    <w:rsid w:val="0094479D"/>
    <w:rsid w:val="00945121"/>
    <w:rsid w:val="009458AC"/>
    <w:rsid w:val="00945B5E"/>
    <w:rsid w:val="009473BC"/>
    <w:rsid w:val="009479E5"/>
    <w:rsid w:val="0095018E"/>
    <w:rsid w:val="009513F1"/>
    <w:rsid w:val="009517EB"/>
    <w:rsid w:val="00952779"/>
    <w:rsid w:val="0095397C"/>
    <w:rsid w:val="009539EF"/>
    <w:rsid w:val="00954B9A"/>
    <w:rsid w:val="00954E04"/>
    <w:rsid w:val="00956D61"/>
    <w:rsid w:val="00957055"/>
    <w:rsid w:val="009571B6"/>
    <w:rsid w:val="00957257"/>
    <w:rsid w:val="009604CA"/>
    <w:rsid w:val="009604DD"/>
    <w:rsid w:val="00960837"/>
    <w:rsid w:val="0096222C"/>
    <w:rsid w:val="009632AD"/>
    <w:rsid w:val="00963B1D"/>
    <w:rsid w:val="00963E89"/>
    <w:rsid w:val="00963F85"/>
    <w:rsid w:val="00964A58"/>
    <w:rsid w:val="00964F02"/>
    <w:rsid w:val="009654A3"/>
    <w:rsid w:val="00965A53"/>
    <w:rsid w:val="00965BD0"/>
    <w:rsid w:val="00965E4F"/>
    <w:rsid w:val="00966177"/>
    <w:rsid w:val="00967282"/>
    <w:rsid w:val="00967F7B"/>
    <w:rsid w:val="00970EC6"/>
    <w:rsid w:val="009710D3"/>
    <w:rsid w:val="009712A8"/>
    <w:rsid w:val="00971440"/>
    <w:rsid w:val="00971520"/>
    <w:rsid w:val="009719A8"/>
    <w:rsid w:val="00971FB6"/>
    <w:rsid w:val="00972C08"/>
    <w:rsid w:val="00973017"/>
    <w:rsid w:val="0097351B"/>
    <w:rsid w:val="009735FF"/>
    <w:rsid w:val="00973616"/>
    <w:rsid w:val="00973DEC"/>
    <w:rsid w:val="00974EA5"/>
    <w:rsid w:val="00975EB1"/>
    <w:rsid w:val="0097716E"/>
    <w:rsid w:val="0098019D"/>
    <w:rsid w:val="00980B88"/>
    <w:rsid w:val="00980FCA"/>
    <w:rsid w:val="0098103A"/>
    <w:rsid w:val="00981375"/>
    <w:rsid w:val="009816CD"/>
    <w:rsid w:val="009824A6"/>
    <w:rsid w:val="00982670"/>
    <w:rsid w:val="00982D03"/>
    <w:rsid w:val="009834DC"/>
    <w:rsid w:val="009838D5"/>
    <w:rsid w:val="009844AB"/>
    <w:rsid w:val="00984FC1"/>
    <w:rsid w:val="0098508B"/>
    <w:rsid w:val="0098553C"/>
    <w:rsid w:val="009858BF"/>
    <w:rsid w:val="00986399"/>
    <w:rsid w:val="00986D05"/>
    <w:rsid w:val="0099012B"/>
    <w:rsid w:val="00991242"/>
    <w:rsid w:val="009914E5"/>
    <w:rsid w:val="009915EF"/>
    <w:rsid w:val="00991938"/>
    <w:rsid w:val="00991D24"/>
    <w:rsid w:val="00992287"/>
    <w:rsid w:val="00992393"/>
    <w:rsid w:val="00992E46"/>
    <w:rsid w:val="00992F66"/>
    <w:rsid w:val="009931E1"/>
    <w:rsid w:val="00993220"/>
    <w:rsid w:val="00993E0F"/>
    <w:rsid w:val="0099489C"/>
    <w:rsid w:val="00994A63"/>
    <w:rsid w:val="00994FB8"/>
    <w:rsid w:val="0099592A"/>
    <w:rsid w:val="00995CEF"/>
    <w:rsid w:val="00996178"/>
    <w:rsid w:val="009965E6"/>
    <w:rsid w:val="00997B20"/>
    <w:rsid w:val="00997DC8"/>
    <w:rsid w:val="00997EBA"/>
    <w:rsid w:val="009A033B"/>
    <w:rsid w:val="009A1415"/>
    <w:rsid w:val="009A29BC"/>
    <w:rsid w:val="009A3977"/>
    <w:rsid w:val="009A3EE4"/>
    <w:rsid w:val="009A4C04"/>
    <w:rsid w:val="009A4C0D"/>
    <w:rsid w:val="009A4ECE"/>
    <w:rsid w:val="009A66A4"/>
    <w:rsid w:val="009A6EF8"/>
    <w:rsid w:val="009B0AF1"/>
    <w:rsid w:val="009B0AFA"/>
    <w:rsid w:val="009B0E45"/>
    <w:rsid w:val="009B19BF"/>
    <w:rsid w:val="009B2863"/>
    <w:rsid w:val="009B2AF5"/>
    <w:rsid w:val="009B2D8D"/>
    <w:rsid w:val="009B2E67"/>
    <w:rsid w:val="009B33B5"/>
    <w:rsid w:val="009B3A93"/>
    <w:rsid w:val="009B5486"/>
    <w:rsid w:val="009B5B63"/>
    <w:rsid w:val="009B660F"/>
    <w:rsid w:val="009B699E"/>
    <w:rsid w:val="009B6F95"/>
    <w:rsid w:val="009B7F74"/>
    <w:rsid w:val="009C09C2"/>
    <w:rsid w:val="009C0AEE"/>
    <w:rsid w:val="009C0D95"/>
    <w:rsid w:val="009C1650"/>
    <w:rsid w:val="009C26AC"/>
    <w:rsid w:val="009C3008"/>
    <w:rsid w:val="009C369C"/>
    <w:rsid w:val="009C3737"/>
    <w:rsid w:val="009C42F0"/>
    <w:rsid w:val="009C53CC"/>
    <w:rsid w:val="009C5F3A"/>
    <w:rsid w:val="009C691C"/>
    <w:rsid w:val="009D138C"/>
    <w:rsid w:val="009D1523"/>
    <w:rsid w:val="009D1DA7"/>
    <w:rsid w:val="009D2C89"/>
    <w:rsid w:val="009D4981"/>
    <w:rsid w:val="009D5117"/>
    <w:rsid w:val="009D5F04"/>
    <w:rsid w:val="009D600B"/>
    <w:rsid w:val="009D63BB"/>
    <w:rsid w:val="009D641A"/>
    <w:rsid w:val="009D654D"/>
    <w:rsid w:val="009D67AA"/>
    <w:rsid w:val="009D72B7"/>
    <w:rsid w:val="009D783B"/>
    <w:rsid w:val="009E0BB8"/>
    <w:rsid w:val="009E176C"/>
    <w:rsid w:val="009E186A"/>
    <w:rsid w:val="009E1C40"/>
    <w:rsid w:val="009E298E"/>
    <w:rsid w:val="009E31BD"/>
    <w:rsid w:val="009E3A7B"/>
    <w:rsid w:val="009E4355"/>
    <w:rsid w:val="009E486F"/>
    <w:rsid w:val="009E51F8"/>
    <w:rsid w:val="009E53F2"/>
    <w:rsid w:val="009E565F"/>
    <w:rsid w:val="009E57AD"/>
    <w:rsid w:val="009E59E4"/>
    <w:rsid w:val="009E61A0"/>
    <w:rsid w:val="009E6543"/>
    <w:rsid w:val="009E6594"/>
    <w:rsid w:val="009E7287"/>
    <w:rsid w:val="009F1038"/>
    <w:rsid w:val="009F183A"/>
    <w:rsid w:val="009F1AE1"/>
    <w:rsid w:val="009F3514"/>
    <w:rsid w:val="009F3AEC"/>
    <w:rsid w:val="009F4E3D"/>
    <w:rsid w:val="009F5948"/>
    <w:rsid w:val="009F6AEC"/>
    <w:rsid w:val="009F6EB6"/>
    <w:rsid w:val="009F7477"/>
    <w:rsid w:val="00A00E63"/>
    <w:rsid w:val="00A01258"/>
    <w:rsid w:val="00A014F5"/>
    <w:rsid w:val="00A01C86"/>
    <w:rsid w:val="00A028D0"/>
    <w:rsid w:val="00A028D8"/>
    <w:rsid w:val="00A02B28"/>
    <w:rsid w:val="00A02EF7"/>
    <w:rsid w:val="00A0362F"/>
    <w:rsid w:val="00A038A3"/>
    <w:rsid w:val="00A03A38"/>
    <w:rsid w:val="00A040CF"/>
    <w:rsid w:val="00A04767"/>
    <w:rsid w:val="00A06373"/>
    <w:rsid w:val="00A070CA"/>
    <w:rsid w:val="00A11050"/>
    <w:rsid w:val="00A115D8"/>
    <w:rsid w:val="00A11A45"/>
    <w:rsid w:val="00A11EF4"/>
    <w:rsid w:val="00A123E5"/>
    <w:rsid w:val="00A124E1"/>
    <w:rsid w:val="00A12A4C"/>
    <w:rsid w:val="00A138F9"/>
    <w:rsid w:val="00A13D37"/>
    <w:rsid w:val="00A146B1"/>
    <w:rsid w:val="00A156EB"/>
    <w:rsid w:val="00A157ED"/>
    <w:rsid w:val="00A15D97"/>
    <w:rsid w:val="00A15EBC"/>
    <w:rsid w:val="00A16642"/>
    <w:rsid w:val="00A16D66"/>
    <w:rsid w:val="00A16DF0"/>
    <w:rsid w:val="00A1713E"/>
    <w:rsid w:val="00A178FB"/>
    <w:rsid w:val="00A17C2A"/>
    <w:rsid w:val="00A20332"/>
    <w:rsid w:val="00A2089B"/>
    <w:rsid w:val="00A211CB"/>
    <w:rsid w:val="00A21595"/>
    <w:rsid w:val="00A21A13"/>
    <w:rsid w:val="00A21B42"/>
    <w:rsid w:val="00A21D23"/>
    <w:rsid w:val="00A239E6"/>
    <w:rsid w:val="00A23F93"/>
    <w:rsid w:val="00A2539F"/>
    <w:rsid w:val="00A25A3F"/>
    <w:rsid w:val="00A25BA2"/>
    <w:rsid w:val="00A25F87"/>
    <w:rsid w:val="00A26294"/>
    <w:rsid w:val="00A27622"/>
    <w:rsid w:val="00A30293"/>
    <w:rsid w:val="00A31B40"/>
    <w:rsid w:val="00A31BE2"/>
    <w:rsid w:val="00A320D6"/>
    <w:rsid w:val="00A325AA"/>
    <w:rsid w:val="00A326B2"/>
    <w:rsid w:val="00A32EE3"/>
    <w:rsid w:val="00A3335C"/>
    <w:rsid w:val="00A33989"/>
    <w:rsid w:val="00A357D7"/>
    <w:rsid w:val="00A35863"/>
    <w:rsid w:val="00A35E65"/>
    <w:rsid w:val="00A36277"/>
    <w:rsid w:val="00A36599"/>
    <w:rsid w:val="00A36ACD"/>
    <w:rsid w:val="00A36DA6"/>
    <w:rsid w:val="00A3752E"/>
    <w:rsid w:val="00A37BC5"/>
    <w:rsid w:val="00A37EBB"/>
    <w:rsid w:val="00A4140D"/>
    <w:rsid w:val="00A41E4E"/>
    <w:rsid w:val="00A4210E"/>
    <w:rsid w:val="00A424ED"/>
    <w:rsid w:val="00A425F2"/>
    <w:rsid w:val="00A434DE"/>
    <w:rsid w:val="00A43F37"/>
    <w:rsid w:val="00A43F40"/>
    <w:rsid w:val="00A4484B"/>
    <w:rsid w:val="00A44869"/>
    <w:rsid w:val="00A46472"/>
    <w:rsid w:val="00A501E6"/>
    <w:rsid w:val="00A509A9"/>
    <w:rsid w:val="00A509E3"/>
    <w:rsid w:val="00A50CA9"/>
    <w:rsid w:val="00A51808"/>
    <w:rsid w:val="00A51944"/>
    <w:rsid w:val="00A51DFD"/>
    <w:rsid w:val="00A520E8"/>
    <w:rsid w:val="00A529B1"/>
    <w:rsid w:val="00A5365A"/>
    <w:rsid w:val="00A5390C"/>
    <w:rsid w:val="00A53B6B"/>
    <w:rsid w:val="00A53D77"/>
    <w:rsid w:val="00A543E2"/>
    <w:rsid w:val="00A55021"/>
    <w:rsid w:val="00A551C8"/>
    <w:rsid w:val="00A55604"/>
    <w:rsid w:val="00A56324"/>
    <w:rsid w:val="00A56E94"/>
    <w:rsid w:val="00A57AB4"/>
    <w:rsid w:val="00A60551"/>
    <w:rsid w:val="00A60819"/>
    <w:rsid w:val="00A60BCA"/>
    <w:rsid w:val="00A6141F"/>
    <w:rsid w:val="00A629C8"/>
    <w:rsid w:val="00A62E17"/>
    <w:rsid w:val="00A64124"/>
    <w:rsid w:val="00A6492F"/>
    <w:rsid w:val="00A6502B"/>
    <w:rsid w:val="00A657C5"/>
    <w:rsid w:val="00A658BC"/>
    <w:rsid w:val="00A66FA4"/>
    <w:rsid w:val="00A67444"/>
    <w:rsid w:val="00A7006D"/>
    <w:rsid w:val="00A70A6A"/>
    <w:rsid w:val="00A71D30"/>
    <w:rsid w:val="00A71EAC"/>
    <w:rsid w:val="00A72CC4"/>
    <w:rsid w:val="00A72FA0"/>
    <w:rsid w:val="00A7305D"/>
    <w:rsid w:val="00A7398A"/>
    <w:rsid w:val="00A7450C"/>
    <w:rsid w:val="00A753F9"/>
    <w:rsid w:val="00A75E7E"/>
    <w:rsid w:val="00A75F27"/>
    <w:rsid w:val="00A765F8"/>
    <w:rsid w:val="00A76EE1"/>
    <w:rsid w:val="00A7738C"/>
    <w:rsid w:val="00A801E9"/>
    <w:rsid w:val="00A803A7"/>
    <w:rsid w:val="00A80449"/>
    <w:rsid w:val="00A805FF"/>
    <w:rsid w:val="00A80671"/>
    <w:rsid w:val="00A80797"/>
    <w:rsid w:val="00A80D36"/>
    <w:rsid w:val="00A81D6F"/>
    <w:rsid w:val="00A82DF2"/>
    <w:rsid w:val="00A82F3B"/>
    <w:rsid w:val="00A83F5A"/>
    <w:rsid w:val="00A8445A"/>
    <w:rsid w:val="00A8459A"/>
    <w:rsid w:val="00A8514D"/>
    <w:rsid w:val="00A8603D"/>
    <w:rsid w:val="00A868E3"/>
    <w:rsid w:val="00A8772A"/>
    <w:rsid w:val="00A90BBF"/>
    <w:rsid w:val="00A90D09"/>
    <w:rsid w:val="00A9206C"/>
    <w:rsid w:val="00A92BBB"/>
    <w:rsid w:val="00A938CE"/>
    <w:rsid w:val="00A93CF8"/>
    <w:rsid w:val="00A95138"/>
    <w:rsid w:val="00A953BD"/>
    <w:rsid w:val="00A95CED"/>
    <w:rsid w:val="00A95D63"/>
    <w:rsid w:val="00A9739A"/>
    <w:rsid w:val="00A97C5B"/>
    <w:rsid w:val="00AA0094"/>
    <w:rsid w:val="00AA09B3"/>
    <w:rsid w:val="00AA0B0B"/>
    <w:rsid w:val="00AA0C31"/>
    <w:rsid w:val="00AA13FB"/>
    <w:rsid w:val="00AA148F"/>
    <w:rsid w:val="00AA1ADC"/>
    <w:rsid w:val="00AA1ECD"/>
    <w:rsid w:val="00AA206B"/>
    <w:rsid w:val="00AA2502"/>
    <w:rsid w:val="00AA2BBE"/>
    <w:rsid w:val="00AA2C6C"/>
    <w:rsid w:val="00AA2FE9"/>
    <w:rsid w:val="00AA3F03"/>
    <w:rsid w:val="00AA3F5B"/>
    <w:rsid w:val="00AA474B"/>
    <w:rsid w:val="00AA4FA6"/>
    <w:rsid w:val="00AA55F9"/>
    <w:rsid w:val="00AA61CB"/>
    <w:rsid w:val="00AA6BBB"/>
    <w:rsid w:val="00AA6E06"/>
    <w:rsid w:val="00AA6EEF"/>
    <w:rsid w:val="00AB03DE"/>
    <w:rsid w:val="00AB0470"/>
    <w:rsid w:val="00AB0700"/>
    <w:rsid w:val="00AB0781"/>
    <w:rsid w:val="00AB123E"/>
    <w:rsid w:val="00AB1BD8"/>
    <w:rsid w:val="00AB225E"/>
    <w:rsid w:val="00AB2459"/>
    <w:rsid w:val="00AB2CD6"/>
    <w:rsid w:val="00AB351F"/>
    <w:rsid w:val="00AB3902"/>
    <w:rsid w:val="00AB3CE4"/>
    <w:rsid w:val="00AB56B7"/>
    <w:rsid w:val="00AB5BFD"/>
    <w:rsid w:val="00AB677E"/>
    <w:rsid w:val="00AB6DCA"/>
    <w:rsid w:val="00AB77EA"/>
    <w:rsid w:val="00AB7ABB"/>
    <w:rsid w:val="00AB7BED"/>
    <w:rsid w:val="00AC12B8"/>
    <w:rsid w:val="00AC1C6E"/>
    <w:rsid w:val="00AC1D5A"/>
    <w:rsid w:val="00AC23C4"/>
    <w:rsid w:val="00AC29D9"/>
    <w:rsid w:val="00AC29F6"/>
    <w:rsid w:val="00AC2AFE"/>
    <w:rsid w:val="00AC38BF"/>
    <w:rsid w:val="00AC4303"/>
    <w:rsid w:val="00AC4FB0"/>
    <w:rsid w:val="00AC61F1"/>
    <w:rsid w:val="00AC693D"/>
    <w:rsid w:val="00AC7140"/>
    <w:rsid w:val="00AC7E96"/>
    <w:rsid w:val="00AD0208"/>
    <w:rsid w:val="00AD0323"/>
    <w:rsid w:val="00AD0939"/>
    <w:rsid w:val="00AD1259"/>
    <w:rsid w:val="00AD1575"/>
    <w:rsid w:val="00AD2137"/>
    <w:rsid w:val="00AD2193"/>
    <w:rsid w:val="00AD275F"/>
    <w:rsid w:val="00AD2A5F"/>
    <w:rsid w:val="00AD314E"/>
    <w:rsid w:val="00AD3232"/>
    <w:rsid w:val="00AD33A3"/>
    <w:rsid w:val="00AD39A8"/>
    <w:rsid w:val="00AD3D71"/>
    <w:rsid w:val="00AD48EE"/>
    <w:rsid w:val="00AD4D1F"/>
    <w:rsid w:val="00AD5342"/>
    <w:rsid w:val="00AD586D"/>
    <w:rsid w:val="00AD5F01"/>
    <w:rsid w:val="00AD6070"/>
    <w:rsid w:val="00AD692B"/>
    <w:rsid w:val="00AD76AA"/>
    <w:rsid w:val="00AD7D54"/>
    <w:rsid w:val="00AE10DD"/>
    <w:rsid w:val="00AE1250"/>
    <w:rsid w:val="00AE1ECA"/>
    <w:rsid w:val="00AE2703"/>
    <w:rsid w:val="00AE2754"/>
    <w:rsid w:val="00AE31E0"/>
    <w:rsid w:val="00AE3881"/>
    <w:rsid w:val="00AE402A"/>
    <w:rsid w:val="00AE4E7D"/>
    <w:rsid w:val="00AE53DF"/>
    <w:rsid w:val="00AE6196"/>
    <w:rsid w:val="00AE67FE"/>
    <w:rsid w:val="00AE689F"/>
    <w:rsid w:val="00AE6AB0"/>
    <w:rsid w:val="00AE6CF9"/>
    <w:rsid w:val="00AE7652"/>
    <w:rsid w:val="00AE7DC9"/>
    <w:rsid w:val="00AF022A"/>
    <w:rsid w:val="00AF08C5"/>
    <w:rsid w:val="00AF1942"/>
    <w:rsid w:val="00AF1DB0"/>
    <w:rsid w:val="00AF1FD2"/>
    <w:rsid w:val="00AF2B0A"/>
    <w:rsid w:val="00AF2E68"/>
    <w:rsid w:val="00AF2FAD"/>
    <w:rsid w:val="00AF3090"/>
    <w:rsid w:val="00AF361F"/>
    <w:rsid w:val="00AF4F5A"/>
    <w:rsid w:val="00AF55A5"/>
    <w:rsid w:val="00AF56B2"/>
    <w:rsid w:val="00AF6979"/>
    <w:rsid w:val="00B0051A"/>
    <w:rsid w:val="00B00628"/>
    <w:rsid w:val="00B00DF5"/>
    <w:rsid w:val="00B012A4"/>
    <w:rsid w:val="00B01891"/>
    <w:rsid w:val="00B029EC"/>
    <w:rsid w:val="00B02EC9"/>
    <w:rsid w:val="00B0405F"/>
    <w:rsid w:val="00B0429C"/>
    <w:rsid w:val="00B04A19"/>
    <w:rsid w:val="00B04C17"/>
    <w:rsid w:val="00B05549"/>
    <w:rsid w:val="00B05B8D"/>
    <w:rsid w:val="00B0642F"/>
    <w:rsid w:val="00B0651A"/>
    <w:rsid w:val="00B06A7F"/>
    <w:rsid w:val="00B06E10"/>
    <w:rsid w:val="00B102A6"/>
    <w:rsid w:val="00B1043E"/>
    <w:rsid w:val="00B11092"/>
    <w:rsid w:val="00B11915"/>
    <w:rsid w:val="00B12410"/>
    <w:rsid w:val="00B12CE5"/>
    <w:rsid w:val="00B1307F"/>
    <w:rsid w:val="00B1397E"/>
    <w:rsid w:val="00B13A86"/>
    <w:rsid w:val="00B146E0"/>
    <w:rsid w:val="00B1503D"/>
    <w:rsid w:val="00B16234"/>
    <w:rsid w:val="00B16754"/>
    <w:rsid w:val="00B176BF"/>
    <w:rsid w:val="00B17FB4"/>
    <w:rsid w:val="00B20437"/>
    <w:rsid w:val="00B20552"/>
    <w:rsid w:val="00B20AF6"/>
    <w:rsid w:val="00B21C65"/>
    <w:rsid w:val="00B21F52"/>
    <w:rsid w:val="00B24598"/>
    <w:rsid w:val="00B30086"/>
    <w:rsid w:val="00B3244B"/>
    <w:rsid w:val="00B330E6"/>
    <w:rsid w:val="00B3310F"/>
    <w:rsid w:val="00B339D0"/>
    <w:rsid w:val="00B34735"/>
    <w:rsid w:val="00B34E79"/>
    <w:rsid w:val="00B34ECB"/>
    <w:rsid w:val="00B354C8"/>
    <w:rsid w:val="00B3599C"/>
    <w:rsid w:val="00B37976"/>
    <w:rsid w:val="00B40AB2"/>
    <w:rsid w:val="00B40AC7"/>
    <w:rsid w:val="00B41458"/>
    <w:rsid w:val="00B4189E"/>
    <w:rsid w:val="00B42260"/>
    <w:rsid w:val="00B42513"/>
    <w:rsid w:val="00B42FF0"/>
    <w:rsid w:val="00B43D73"/>
    <w:rsid w:val="00B43E3D"/>
    <w:rsid w:val="00B4474E"/>
    <w:rsid w:val="00B448D5"/>
    <w:rsid w:val="00B45AA8"/>
    <w:rsid w:val="00B46AFC"/>
    <w:rsid w:val="00B4705B"/>
    <w:rsid w:val="00B474FC"/>
    <w:rsid w:val="00B50389"/>
    <w:rsid w:val="00B50C23"/>
    <w:rsid w:val="00B51BA0"/>
    <w:rsid w:val="00B536C6"/>
    <w:rsid w:val="00B55F0A"/>
    <w:rsid w:val="00B562F5"/>
    <w:rsid w:val="00B56360"/>
    <w:rsid w:val="00B56AA6"/>
    <w:rsid w:val="00B57731"/>
    <w:rsid w:val="00B60630"/>
    <w:rsid w:val="00B60DA8"/>
    <w:rsid w:val="00B614A4"/>
    <w:rsid w:val="00B63215"/>
    <w:rsid w:val="00B6405A"/>
    <w:rsid w:val="00B6433C"/>
    <w:rsid w:val="00B659CE"/>
    <w:rsid w:val="00B659DE"/>
    <w:rsid w:val="00B65EB7"/>
    <w:rsid w:val="00B662D8"/>
    <w:rsid w:val="00B669A4"/>
    <w:rsid w:val="00B67DD7"/>
    <w:rsid w:val="00B7053A"/>
    <w:rsid w:val="00B71020"/>
    <w:rsid w:val="00B7179C"/>
    <w:rsid w:val="00B71DC3"/>
    <w:rsid w:val="00B722DE"/>
    <w:rsid w:val="00B72742"/>
    <w:rsid w:val="00B72A2A"/>
    <w:rsid w:val="00B72D39"/>
    <w:rsid w:val="00B733E1"/>
    <w:rsid w:val="00B734AE"/>
    <w:rsid w:val="00B73DBC"/>
    <w:rsid w:val="00B7556C"/>
    <w:rsid w:val="00B757CF"/>
    <w:rsid w:val="00B75802"/>
    <w:rsid w:val="00B75AC0"/>
    <w:rsid w:val="00B75D80"/>
    <w:rsid w:val="00B75E46"/>
    <w:rsid w:val="00B76846"/>
    <w:rsid w:val="00B76D85"/>
    <w:rsid w:val="00B777E5"/>
    <w:rsid w:val="00B77C2B"/>
    <w:rsid w:val="00B80634"/>
    <w:rsid w:val="00B8146F"/>
    <w:rsid w:val="00B81749"/>
    <w:rsid w:val="00B81CF9"/>
    <w:rsid w:val="00B822E9"/>
    <w:rsid w:val="00B82FD5"/>
    <w:rsid w:val="00B8306E"/>
    <w:rsid w:val="00B84A5D"/>
    <w:rsid w:val="00B851F0"/>
    <w:rsid w:val="00B87307"/>
    <w:rsid w:val="00B87680"/>
    <w:rsid w:val="00B87FB2"/>
    <w:rsid w:val="00B90581"/>
    <w:rsid w:val="00B91AD9"/>
    <w:rsid w:val="00B923D3"/>
    <w:rsid w:val="00B9269D"/>
    <w:rsid w:val="00B92884"/>
    <w:rsid w:val="00B929F9"/>
    <w:rsid w:val="00B92CC8"/>
    <w:rsid w:val="00B94FA4"/>
    <w:rsid w:val="00B96957"/>
    <w:rsid w:val="00B9740C"/>
    <w:rsid w:val="00B976A1"/>
    <w:rsid w:val="00BA1FEB"/>
    <w:rsid w:val="00BA33C8"/>
    <w:rsid w:val="00BA3896"/>
    <w:rsid w:val="00BA3DFD"/>
    <w:rsid w:val="00BA5066"/>
    <w:rsid w:val="00BA57FC"/>
    <w:rsid w:val="00BA5802"/>
    <w:rsid w:val="00BA6195"/>
    <w:rsid w:val="00BA6AA9"/>
    <w:rsid w:val="00BA753A"/>
    <w:rsid w:val="00BA7DEA"/>
    <w:rsid w:val="00BB0A0F"/>
    <w:rsid w:val="00BB0B38"/>
    <w:rsid w:val="00BB0C01"/>
    <w:rsid w:val="00BB14DA"/>
    <w:rsid w:val="00BB1D30"/>
    <w:rsid w:val="00BB23A6"/>
    <w:rsid w:val="00BB43B4"/>
    <w:rsid w:val="00BB4C40"/>
    <w:rsid w:val="00BB4DD2"/>
    <w:rsid w:val="00BB541B"/>
    <w:rsid w:val="00BB5CE9"/>
    <w:rsid w:val="00BB66AC"/>
    <w:rsid w:val="00BB670C"/>
    <w:rsid w:val="00BC088D"/>
    <w:rsid w:val="00BC1C32"/>
    <w:rsid w:val="00BC365B"/>
    <w:rsid w:val="00BC49DF"/>
    <w:rsid w:val="00BC6FEE"/>
    <w:rsid w:val="00BD059F"/>
    <w:rsid w:val="00BD05E9"/>
    <w:rsid w:val="00BD0611"/>
    <w:rsid w:val="00BD1026"/>
    <w:rsid w:val="00BD1506"/>
    <w:rsid w:val="00BD1F5E"/>
    <w:rsid w:val="00BD220A"/>
    <w:rsid w:val="00BD2E0F"/>
    <w:rsid w:val="00BD2FDA"/>
    <w:rsid w:val="00BD3063"/>
    <w:rsid w:val="00BD3D56"/>
    <w:rsid w:val="00BD55D0"/>
    <w:rsid w:val="00BD5802"/>
    <w:rsid w:val="00BD691F"/>
    <w:rsid w:val="00BD7259"/>
    <w:rsid w:val="00BD793A"/>
    <w:rsid w:val="00BD7B7C"/>
    <w:rsid w:val="00BD7F5E"/>
    <w:rsid w:val="00BE011D"/>
    <w:rsid w:val="00BE0834"/>
    <w:rsid w:val="00BE1592"/>
    <w:rsid w:val="00BE1764"/>
    <w:rsid w:val="00BE1B44"/>
    <w:rsid w:val="00BE1F90"/>
    <w:rsid w:val="00BE222F"/>
    <w:rsid w:val="00BE25B9"/>
    <w:rsid w:val="00BE2BF5"/>
    <w:rsid w:val="00BE2E74"/>
    <w:rsid w:val="00BE31F0"/>
    <w:rsid w:val="00BE372F"/>
    <w:rsid w:val="00BE3870"/>
    <w:rsid w:val="00BE56D1"/>
    <w:rsid w:val="00BE692C"/>
    <w:rsid w:val="00BE6CB3"/>
    <w:rsid w:val="00BE6D87"/>
    <w:rsid w:val="00BE7093"/>
    <w:rsid w:val="00BF03DF"/>
    <w:rsid w:val="00BF062A"/>
    <w:rsid w:val="00BF0B1E"/>
    <w:rsid w:val="00BF1729"/>
    <w:rsid w:val="00BF1BAB"/>
    <w:rsid w:val="00BF2148"/>
    <w:rsid w:val="00BF22AD"/>
    <w:rsid w:val="00BF296B"/>
    <w:rsid w:val="00BF3A56"/>
    <w:rsid w:val="00BF3DBE"/>
    <w:rsid w:val="00BF3F4B"/>
    <w:rsid w:val="00BF4208"/>
    <w:rsid w:val="00BF482B"/>
    <w:rsid w:val="00BF4BB3"/>
    <w:rsid w:val="00BF54F0"/>
    <w:rsid w:val="00BF5562"/>
    <w:rsid w:val="00BF5620"/>
    <w:rsid w:val="00BF5F28"/>
    <w:rsid w:val="00BF66D8"/>
    <w:rsid w:val="00BF6DB4"/>
    <w:rsid w:val="00C00E03"/>
    <w:rsid w:val="00C013C1"/>
    <w:rsid w:val="00C018F5"/>
    <w:rsid w:val="00C028DE"/>
    <w:rsid w:val="00C02C5B"/>
    <w:rsid w:val="00C03855"/>
    <w:rsid w:val="00C03BA5"/>
    <w:rsid w:val="00C0493D"/>
    <w:rsid w:val="00C06DBA"/>
    <w:rsid w:val="00C07170"/>
    <w:rsid w:val="00C0759F"/>
    <w:rsid w:val="00C077C5"/>
    <w:rsid w:val="00C102AB"/>
    <w:rsid w:val="00C10DE0"/>
    <w:rsid w:val="00C1125F"/>
    <w:rsid w:val="00C1262A"/>
    <w:rsid w:val="00C12CCB"/>
    <w:rsid w:val="00C131E9"/>
    <w:rsid w:val="00C13882"/>
    <w:rsid w:val="00C142E1"/>
    <w:rsid w:val="00C1444C"/>
    <w:rsid w:val="00C14D28"/>
    <w:rsid w:val="00C14E6D"/>
    <w:rsid w:val="00C14FED"/>
    <w:rsid w:val="00C150F9"/>
    <w:rsid w:val="00C153FA"/>
    <w:rsid w:val="00C1567A"/>
    <w:rsid w:val="00C15696"/>
    <w:rsid w:val="00C162B1"/>
    <w:rsid w:val="00C164A7"/>
    <w:rsid w:val="00C20288"/>
    <w:rsid w:val="00C216C6"/>
    <w:rsid w:val="00C22B12"/>
    <w:rsid w:val="00C230AB"/>
    <w:rsid w:val="00C23711"/>
    <w:rsid w:val="00C24B3B"/>
    <w:rsid w:val="00C2513C"/>
    <w:rsid w:val="00C25251"/>
    <w:rsid w:val="00C25656"/>
    <w:rsid w:val="00C26002"/>
    <w:rsid w:val="00C26454"/>
    <w:rsid w:val="00C2769D"/>
    <w:rsid w:val="00C27C01"/>
    <w:rsid w:val="00C30EF4"/>
    <w:rsid w:val="00C314E2"/>
    <w:rsid w:val="00C31B71"/>
    <w:rsid w:val="00C323BE"/>
    <w:rsid w:val="00C32CE6"/>
    <w:rsid w:val="00C3464E"/>
    <w:rsid w:val="00C34D06"/>
    <w:rsid w:val="00C34DE4"/>
    <w:rsid w:val="00C355F7"/>
    <w:rsid w:val="00C35767"/>
    <w:rsid w:val="00C364F5"/>
    <w:rsid w:val="00C37016"/>
    <w:rsid w:val="00C372FE"/>
    <w:rsid w:val="00C377BF"/>
    <w:rsid w:val="00C378B7"/>
    <w:rsid w:val="00C379B6"/>
    <w:rsid w:val="00C37C82"/>
    <w:rsid w:val="00C400AA"/>
    <w:rsid w:val="00C40C32"/>
    <w:rsid w:val="00C41B17"/>
    <w:rsid w:val="00C41E3B"/>
    <w:rsid w:val="00C420EB"/>
    <w:rsid w:val="00C437EF"/>
    <w:rsid w:val="00C44203"/>
    <w:rsid w:val="00C4508A"/>
    <w:rsid w:val="00C4572E"/>
    <w:rsid w:val="00C468D1"/>
    <w:rsid w:val="00C46F2E"/>
    <w:rsid w:val="00C501C8"/>
    <w:rsid w:val="00C50CD1"/>
    <w:rsid w:val="00C51EDB"/>
    <w:rsid w:val="00C526FE"/>
    <w:rsid w:val="00C52EE8"/>
    <w:rsid w:val="00C5349B"/>
    <w:rsid w:val="00C53961"/>
    <w:rsid w:val="00C54AE9"/>
    <w:rsid w:val="00C54FC2"/>
    <w:rsid w:val="00C56159"/>
    <w:rsid w:val="00C56172"/>
    <w:rsid w:val="00C5790E"/>
    <w:rsid w:val="00C60EC1"/>
    <w:rsid w:val="00C61FFA"/>
    <w:rsid w:val="00C65207"/>
    <w:rsid w:val="00C65FE5"/>
    <w:rsid w:val="00C66A2F"/>
    <w:rsid w:val="00C70052"/>
    <w:rsid w:val="00C701F2"/>
    <w:rsid w:val="00C7184D"/>
    <w:rsid w:val="00C71A63"/>
    <w:rsid w:val="00C71F42"/>
    <w:rsid w:val="00C7217E"/>
    <w:rsid w:val="00C73165"/>
    <w:rsid w:val="00C73244"/>
    <w:rsid w:val="00C765C8"/>
    <w:rsid w:val="00C766B6"/>
    <w:rsid w:val="00C76CB2"/>
    <w:rsid w:val="00C76D93"/>
    <w:rsid w:val="00C76FFD"/>
    <w:rsid w:val="00C77E30"/>
    <w:rsid w:val="00C805E0"/>
    <w:rsid w:val="00C8081C"/>
    <w:rsid w:val="00C808EA"/>
    <w:rsid w:val="00C81866"/>
    <w:rsid w:val="00C83A4E"/>
    <w:rsid w:val="00C83DA5"/>
    <w:rsid w:val="00C83FEE"/>
    <w:rsid w:val="00C843A7"/>
    <w:rsid w:val="00C84588"/>
    <w:rsid w:val="00C8488B"/>
    <w:rsid w:val="00C84C6A"/>
    <w:rsid w:val="00C85A7C"/>
    <w:rsid w:val="00C85D89"/>
    <w:rsid w:val="00C85E48"/>
    <w:rsid w:val="00C86452"/>
    <w:rsid w:val="00C866C5"/>
    <w:rsid w:val="00C869F6"/>
    <w:rsid w:val="00C878C2"/>
    <w:rsid w:val="00C91114"/>
    <w:rsid w:val="00C9112A"/>
    <w:rsid w:val="00C915EC"/>
    <w:rsid w:val="00C927F6"/>
    <w:rsid w:val="00C92BBC"/>
    <w:rsid w:val="00C93302"/>
    <w:rsid w:val="00C93A70"/>
    <w:rsid w:val="00C93B5C"/>
    <w:rsid w:val="00C93C97"/>
    <w:rsid w:val="00C94B36"/>
    <w:rsid w:val="00C95509"/>
    <w:rsid w:val="00C9616F"/>
    <w:rsid w:val="00C966D5"/>
    <w:rsid w:val="00C972A1"/>
    <w:rsid w:val="00C97B5D"/>
    <w:rsid w:val="00CA0FA0"/>
    <w:rsid w:val="00CA1BD9"/>
    <w:rsid w:val="00CA22A4"/>
    <w:rsid w:val="00CA22E6"/>
    <w:rsid w:val="00CA356C"/>
    <w:rsid w:val="00CA3B42"/>
    <w:rsid w:val="00CA4829"/>
    <w:rsid w:val="00CA5257"/>
    <w:rsid w:val="00CA661A"/>
    <w:rsid w:val="00CA68DB"/>
    <w:rsid w:val="00CA6957"/>
    <w:rsid w:val="00CA75CB"/>
    <w:rsid w:val="00CA766F"/>
    <w:rsid w:val="00CA799B"/>
    <w:rsid w:val="00CB0058"/>
    <w:rsid w:val="00CB0F3E"/>
    <w:rsid w:val="00CB1905"/>
    <w:rsid w:val="00CB1BF1"/>
    <w:rsid w:val="00CB2B38"/>
    <w:rsid w:val="00CB2E69"/>
    <w:rsid w:val="00CB2EDC"/>
    <w:rsid w:val="00CB3122"/>
    <w:rsid w:val="00CB319E"/>
    <w:rsid w:val="00CB361B"/>
    <w:rsid w:val="00CB4115"/>
    <w:rsid w:val="00CB414B"/>
    <w:rsid w:val="00CB470D"/>
    <w:rsid w:val="00CB489D"/>
    <w:rsid w:val="00CB53CD"/>
    <w:rsid w:val="00CB5A66"/>
    <w:rsid w:val="00CB5CF3"/>
    <w:rsid w:val="00CB605E"/>
    <w:rsid w:val="00CB6B26"/>
    <w:rsid w:val="00CB6D0A"/>
    <w:rsid w:val="00CB7444"/>
    <w:rsid w:val="00CB7CBC"/>
    <w:rsid w:val="00CC0304"/>
    <w:rsid w:val="00CC058E"/>
    <w:rsid w:val="00CC07BB"/>
    <w:rsid w:val="00CC09EB"/>
    <w:rsid w:val="00CC1265"/>
    <w:rsid w:val="00CC21AD"/>
    <w:rsid w:val="00CC23F4"/>
    <w:rsid w:val="00CC2945"/>
    <w:rsid w:val="00CC3063"/>
    <w:rsid w:val="00CC4DC4"/>
    <w:rsid w:val="00CC57AC"/>
    <w:rsid w:val="00CC5C19"/>
    <w:rsid w:val="00CC605F"/>
    <w:rsid w:val="00CC7EF6"/>
    <w:rsid w:val="00CD0A3A"/>
    <w:rsid w:val="00CD105C"/>
    <w:rsid w:val="00CD11A1"/>
    <w:rsid w:val="00CD1316"/>
    <w:rsid w:val="00CD18F2"/>
    <w:rsid w:val="00CD1ED5"/>
    <w:rsid w:val="00CD22EC"/>
    <w:rsid w:val="00CD235A"/>
    <w:rsid w:val="00CD38DA"/>
    <w:rsid w:val="00CD41C9"/>
    <w:rsid w:val="00CD454A"/>
    <w:rsid w:val="00CD4A03"/>
    <w:rsid w:val="00CD4BAF"/>
    <w:rsid w:val="00CD4E45"/>
    <w:rsid w:val="00CD57DA"/>
    <w:rsid w:val="00CD6C82"/>
    <w:rsid w:val="00CD7AA6"/>
    <w:rsid w:val="00CD7C1C"/>
    <w:rsid w:val="00CE03DB"/>
    <w:rsid w:val="00CE1798"/>
    <w:rsid w:val="00CE1B26"/>
    <w:rsid w:val="00CE24C6"/>
    <w:rsid w:val="00CE3038"/>
    <w:rsid w:val="00CE30F7"/>
    <w:rsid w:val="00CE351E"/>
    <w:rsid w:val="00CE45E4"/>
    <w:rsid w:val="00CE4844"/>
    <w:rsid w:val="00CE527A"/>
    <w:rsid w:val="00CE7EFA"/>
    <w:rsid w:val="00CF02F7"/>
    <w:rsid w:val="00CF0311"/>
    <w:rsid w:val="00CF055D"/>
    <w:rsid w:val="00CF124A"/>
    <w:rsid w:val="00CF1F86"/>
    <w:rsid w:val="00CF2019"/>
    <w:rsid w:val="00CF2211"/>
    <w:rsid w:val="00CF283B"/>
    <w:rsid w:val="00CF2FC0"/>
    <w:rsid w:val="00CF3101"/>
    <w:rsid w:val="00CF3C84"/>
    <w:rsid w:val="00CF47FD"/>
    <w:rsid w:val="00CF55A9"/>
    <w:rsid w:val="00CF5AF9"/>
    <w:rsid w:val="00CF5CAC"/>
    <w:rsid w:val="00CF60C4"/>
    <w:rsid w:val="00CF6658"/>
    <w:rsid w:val="00CF6763"/>
    <w:rsid w:val="00CF7289"/>
    <w:rsid w:val="00CF7D0B"/>
    <w:rsid w:val="00CF7E75"/>
    <w:rsid w:val="00D00AF3"/>
    <w:rsid w:val="00D00E01"/>
    <w:rsid w:val="00D00E2D"/>
    <w:rsid w:val="00D01192"/>
    <w:rsid w:val="00D0120F"/>
    <w:rsid w:val="00D012DF"/>
    <w:rsid w:val="00D02391"/>
    <w:rsid w:val="00D046DF"/>
    <w:rsid w:val="00D04B82"/>
    <w:rsid w:val="00D05138"/>
    <w:rsid w:val="00D053A1"/>
    <w:rsid w:val="00D06549"/>
    <w:rsid w:val="00D06A20"/>
    <w:rsid w:val="00D07D02"/>
    <w:rsid w:val="00D10A9E"/>
    <w:rsid w:val="00D10D39"/>
    <w:rsid w:val="00D11C6E"/>
    <w:rsid w:val="00D1327E"/>
    <w:rsid w:val="00D139C1"/>
    <w:rsid w:val="00D13C59"/>
    <w:rsid w:val="00D13F6C"/>
    <w:rsid w:val="00D14D26"/>
    <w:rsid w:val="00D156D5"/>
    <w:rsid w:val="00D15F42"/>
    <w:rsid w:val="00D165EA"/>
    <w:rsid w:val="00D17926"/>
    <w:rsid w:val="00D17B35"/>
    <w:rsid w:val="00D21440"/>
    <w:rsid w:val="00D219E1"/>
    <w:rsid w:val="00D233B0"/>
    <w:rsid w:val="00D23EBE"/>
    <w:rsid w:val="00D24D18"/>
    <w:rsid w:val="00D2531E"/>
    <w:rsid w:val="00D253AA"/>
    <w:rsid w:val="00D25C0B"/>
    <w:rsid w:val="00D25F89"/>
    <w:rsid w:val="00D27100"/>
    <w:rsid w:val="00D27491"/>
    <w:rsid w:val="00D30A13"/>
    <w:rsid w:val="00D3159E"/>
    <w:rsid w:val="00D315CB"/>
    <w:rsid w:val="00D31D1C"/>
    <w:rsid w:val="00D32775"/>
    <w:rsid w:val="00D330C1"/>
    <w:rsid w:val="00D33215"/>
    <w:rsid w:val="00D33ADE"/>
    <w:rsid w:val="00D33FFF"/>
    <w:rsid w:val="00D34516"/>
    <w:rsid w:val="00D3453C"/>
    <w:rsid w:val="00D35909"/>
    <w:rsid w:val="00D36F5A"/>
    <w:rsid w:val="00D3726C"/>
    <w:rsid w:val="00D403CB"/>
    <w:rsid w:val="00D41540"/>
    <w:rsid w:val="00D41BA6"/>
    <w:rsid w:val="00D41E21"/>
    <w:rsid w:val="00D41FFE"/>
    <w:rsid w:val="00D429CD"/>
    <w:rsid w:val="00D43864"/>
    <w:rsid w:val="00D44A98"/>
    <w:rsid w:val="00D44C9B"/>
    <w:rsid w:val="00D461C0"/>
    <w:rsid w:val="00D46A55"/>
    <w:rsid w:val="00D46EB1"/>
    <w:rsid w:val="00D473EF"/>
    <w:rsid w:val="00D502DF"/>
    <w:rsid w:val="00D50939"/>
    <w:rsid w:val="00D513E7"/>
    <w:rsid w:val="00D51985"/>
    <w:rsid w:val="00D51C8A"/>
    <w:rsid w:val="00D51CBB"/>
    <w:rsid w:val="00D52220"/>
    <w:rsid w:val="00D5258A"/>
    <w:rsid w:val="00D52BCC"/>
    <w:rsid w:val="00D52DBC"/>
    <w:rsid w:val="00D5396E"/>
    <w:rsid w:val="00D5417E"/>
    <w:rsid w:val="00D6014A"/>
    <w:rsid w:val="00D609C3"/>
    <w:rsid w:val="00D61849"/>
    <w:rsid w:val="00D6212D"/>
    <w:rsid w:val="00D62790"/>
    <w:rsid w:val="00D62B52"/>
    <w:rsid w:val="00D65A55"/>
    <w:rsid w:val="00D65D0F"/>
    <w:rsid w:val="00D6762F"/>
    <w:rsid w:val="00D70395"/>
    <w:rsid w:val="00D705E9"/>
    <w:rsid w:val="00D70A36"/>
    <w:rsid w:val="00D70D32"/>
    <w:rsid w:val="00D714D9"/>
    <w:rsid w:val="00D71B78"/>
    <w:rsid w:val="00D71CDF"/>
    <w:rsid w:val="00D71EBC"/>
    <w:rsid w:val="00D7304E"/>
    <w:rsid w:val="00D735F9"/>
    <w:rsid w:val="00D75648"/>
    <w:rsid w:val="00D75E93"/>
    <w:rsid w:val="00D76687"/>
    <w:rsid w:val="00D7669E"/>
    <w:rsid w:val="00D76A9B"/>
    <w:rsid w:val="00D77C02"/>
    <w:rsid w:val="00D80257"/>
    <w:rsid w:val="00D80388"/>
    <w:rsid w:val="00D80873"/>
    <w:rsid w:val="00D809A3"/>
    <w:rsid w:val="00D80B75"/>
    <w:rsid w:val="00D8155F"/>
    <w:rsid w:val="00D81795"/>
    <w:rsid w:val="00D82DB8"/>
    <w:rsid w:val="00D843F4"/>
    <w:rsid w:val="00D84E3A"/>
    <w:rsid w:val="00D858CE"/>
    <w:rsid w:val="00D85D9A"/>
    <w:rsid w:val="00D87701"/>
    <w:rsid w:val="00D906EB"/>
    <w:rsid w:val="00D90CFD"/>
    <w:rsid w:val="00D90E58"/>
    <w:rsid w:val="00D91D11"/>
    <w:rsid w:val="00D93F6C"/>
    <w:rsid w:val="00D94B48"/>
    <w:rsid w:val="00D951D1"/>
    <w:rsid w:val="00D95D76"/>
    <w:rsid w:val="00D95E86"/>
    <w:rsid w:val="00D970B2"/>
    <w:rsid w:val="00D970BF"/>
    <w:rsid w:val="00D97167"/>
    <w:rsid w:val="00DA186C"/>
    <w:rsid w:val="00DA250F"/>
    <w:rsid w:val="00DA251D"/>
    <w:rsid w:val="00DA3226"/>
    <w:rsid w:val="00DA405E"/>
    <w:rsid w:val="00DA4449"/>
    <w:rsid w:val="00DA44ED"/>
    <w:rsid w:val="00DA5532"/>
    <w:rsid w:val="00DA55CA"/>
    <w:rsid w:val="00DA56F3"/>
    <w:rsid w:val="00DA5FD7"/>
    <w:rsid w:val="00DA6BE6"/>
    <w:rsid w:val="00DA7936"/>
    <w:rsid w:val="00DA7E75"/>
    <w:rsid w:val="00DB0730"/>
    <w:rsid w:val="00DB0B8D"/>
    <w:rsid w:val="00DB1347"/>
    <w:rsid w:val="00DB1B1A"/>
    <w:rsid w:val="00DB1C81"/>
    <w:rsid w:val="00DB2180"/>
    <w:rsid w:val="00DB21B2"/>
    <w:rsid w:val="00DB2519"/>
    <w:rsid w:val="00DB277A"/>
    <w:rsid w:val="00DB2946"/>
    <w:rsid w:val="00DB64FE"/>
    <w:rsid w:val="00DB708D"/>
    <w:rsid w:val="00DC01CE"/>
    <w:rsid w:val="00DC0248"/>
    <w:rsid w:val="00DC0420"/>
    <w:rsid w:val="00DC07F5"/>
    <w:rsid w:val="00DC098C"/>
    <w:rsid w:val="00DC0CF9"/>
    <w:rsid w:val="00DC264A"/>
    <w:rsid w:val="00DC2A22"/>
    <w:rsid w:val="00DC2B60"/>
    <w:rsid w:val="00DC2C95"/>
    <w:rsid w:val="00DC36E0"/>
    <w:rsid w:val="00DC38A0"/>
    <w:rsid w:val="00DC3AF1"/>
    <w:rsid w:val="00DC3FC7"/>
    <w:rsid w:val="00DC4168"/>
    <w:rsid w:val="00DC4ABD"/>
    <w:rsid w:val="00DC4B7F"/>
    <w:rsid w:val="00DC5BF6"/>
    <w:rsid w:val="00DC5D33"/>
    <w:rsid w:val="00DC669E"/>
    <w:rsid w:val="00DC66C0"/>
    <w:rsid w:val="00DC7467"/>
    <w:rsid w:val="00DC7AF0"/>
    <w:rsid w:val="00DD0B16"/>
    <w:rsid w:val="00DD0DC1"/>
    <w:rsid w:val="00DD1A66"/>
    <w:rsid w:val="00DD1CDB"/>
    <w:rsid w:val="00DD2DB0"/>
    <w:rsid w:val="00DD3DE6"/>
    <w:rsid w:val="00DD3E62"/>
    <w:rsid w:val="00DD500F"/>
    <w:rsid w:val="00DD50FD"/>
    <w:rsid w:val="00DD6547"/>
    <w:rsid w:val="00DD6ED3"/>
    <w:rsid w:val="00DD7062"/>
    <w:rsid w:val="00DD71CD"/>
    <w:rsid w:val="00DD7F27"/>
    <w:rsid w:val="00DE0841"/>
    <w:rsid w:val="00DE0AA2"/>
    <w:rsid w:val="00DE0F04"/>
    <w:rsid w:val="00DE12BD"/>
    <w:rsid w:val="00DE135E"/>
    <w:rsid w:val="00DE1A54"/>
    <w:rsid w:val="00DE26AB"/>
    <w:rsid w:val="00DE29AD"/>
    <w:rsid w:val="00DE2AD1"/>
    <w:rsid w:val="00DE2F5B"/>
    <w:rsid w:val="00DE6A2F"/>
    <w:rsid w:val="00DE7A7E"/>
    <w:rsid w:val="00DF021A"/>
    <w:rsid w:val="00DF0267"/>
    <w:rsid w:val="00DF03D2"/>
    <w:rsid w:val="00DF1224"/>
    <w:rsid w:val="00DF186D"/>
    <w:rsid w:val="00DF1C20"/>
    <w:rsid w:val="00DF1D2B"/>
    <w:rsid w:val="00DF21A5"/>
    <w:rsid w:val="00DF2DE0"/>
    <w:rsid w:val="00DF2F65"/>
    <w:rsid w:val="00DF30CE"/>
    <w:rsid w:val="00DF3701"/>
    <w:rsid w:val="00DF3BDD"/>
    <w:rsid w:val="00DF455A"/>
    <w:rsid w:val="00DF4682"/>
    <w:rsid w:val="00DF54D6"/>
    <w:rsid w:val="00DF57C2"/>
    <w:rsid w:val="00DF5A21"/>
    <w:rsid w:val="00DF5B8E"/>
    <w:rsid w:val="00DF5DED"/>
    <w:rsid w:val="00DF64C6"/>
    <w:rsid w:val="00DF6BF5"/>
    <w:rsid w:val="00DF7EB9"/>
    <w:rsid w:val="00E0078E"/>
    <w:rsid w:val="00E009FD"/>
    <w:rsid w:val="00E00E23"/>
    <w:rsid w:val="00E013EE"/>
    <w:rsid w:val="00E02295"/>
    <w:rsid w:val="00E0259A"/>
    <w:rsid w:val="00E02E46"/>
    <w:rsid w:val="00E0332B"/>
    <w:rsid w:val="00E03824"/>
    <w:rsid w:val="00E03F93"/>
    <w:rsid w:val="00E04780"/>
    <w:rsid w:val="00E0506F"/>
    <w:rsid w:val="00E0508F"/>
    <w:rsid w:val="00E05D02"/>
    <w:rsid w:val="00E062F8"/>
    <w:rsid w:val="00E07E30"/>
    <w:rsid w:val="00E07E3E"/>
    <w:rsid w:val="00E10115"/>
    <w:rsid w:val="00E102F7"/>
    <w:rsid w:val="00E10AFA"/>
    <w:rsid w:val="00E10B16"/>
    <w:rsid w:val="00E10CC6"/>
    <w:rsid w:val="00E1179F"/>
    <w:rsid w:val="00E1182D"/>
    <w:rsid w:val="00E12A4C"/>
    <w:rsid w:val="00E12DC8"/>
    <w:rsid w:val="00E13550"/>
    <w:rsid w:val="00E13783"/>
    <w:rsid w:val="00E13A7A"/>
    <w:rsid w:val="00E142C7"/>
    <w:rsid w:val="00E142F9"/>
    <w:rsid w:val="00E15A0D"/>
    <w:rsid w:val="00E15A66"/>
    <w:rsid w:val="00E15DD5"/>
    <w:rsid w:val="00E16E65"/>
    <w:rsid w:val="00E17A11"/>
    <w:rsid w:val="00E21421"/>
    <w:rsid w:val="00E220F5"/>
    <w:rsid w:val="00E22117"/>
    <w:rsid w:val="00E22CC0"/>
    <w:rsid w:val="00E23272"/>
    <w:rsid w:val="00E23475"/>
    <w:rsid w:val="00E243FA"/>
    <w:rsid w:val="00E24445"/>
    <w:rsid w:val="00E249FC"/>
    <w:rsid w:val="00E252AD"/>
    <w:rsid w:val="00E255B7"/>
    <w:rsid w:val="00E26386"/>
    <w:rsid w:val="00E26592"/>
    <w:rsid w:val="00E26A96"/>
    <w:rsid w:val="00E272A6"/>
    <w:rsid w:val="00E27E96"/>
    <w:rsid w:val="00E306C6"/>
    <w:rsid w:val="00E30E64"/>
    <w:rsid w:val="00E30E6F"/>
    <w:rsid w:val="00E311E9"/>
    <w:rsid w:val="00E3122D"/>
    <w:rsid w:val="00E31939"/>
    <w:rsid w:val="00E31A70"/>
    <w:rsid w:val="00E32A5C"/>
    <w:rsid w:val="00E33B09"/>
    <w:rsid w:val="00E33F04"/>
    <w:rsid w:val="00E344BE"/>
    <w:rsid w:val="00E351F5"/>
    <w:rsid w:val="00E359FE"/>
    <w:rsid w:val="00E3683A"/>
    <w:rsid w:val="00E40A94"/>
    <w:rsid w:val="00E40CE4"/>
    <w:rsid w:val="00E414A7"/>
    <w:rsid w:val="00E41C57"/>
    <w:rsid w:val="00E41DD2"/>
    <w:rsid w:val="00E41DF9"/>
    <w:rsid w:val="00E423E5"/>
    <w:rsid w:val="00E429DD"/>
    <w:rsid w:val="00E43401"/>
    <w:rsid w:val="00E43C01"/>
    <w:rsid w:val="00E43D4E"/>
    <w:rsid w:val="00E447A4"/>
    <w:rsid w:val="00E44DF1"/>
    <w:rsid w:val="00E451E8"/>
    <w:rsid w:val="00E452FE"/>
    <w:rsid w:val="00E457EB"/>
    <w:rsid w:val="00E47CDB"/>
    <w:rsid w:val="00E50F5E"/>
    <w:rsid w:val="00E51D3A"/>
    <w:rsid w:val="00E520CF"/>
    <w:rsid w:val="00E52493"/>
    <w:rsid w:val="00E525D5"/>
    <w:rsid w:val="00E5331C"/>
    <w:rsid w:val="00E54CF7"/>
    <w:rsid w:val="00E5675D"/>
    <w:rsid w:val="00E56944"/>
    <w:rsid w:val="00E56CB6"/>
    <w:rsid w:val="00E570E8"/>
    <w:rsid w:val="00E5759C"/>
    <w:rsid w:val="00E57E3D"/>
    <w:rsid w:val="00E606DD"/>
    <w:rsid w:val="00E60AB1"/>
    <w:rsid w:val="00E6161D"/>
    <w:rsid w:val="00E61B63"/>
    <w:rsid w:val="00E62B66"/>
    <w:rsid w:val="00E62E86"/>
    <w:rsid w:val="00E636E3"/>
    <w:rsid w:val="00E65183"/>
    <w:rsid w:val="00E66551"/>
    <w:rsid w:val="00E671ED"/>
    <w:rsid w:val="00E6774E"/>
    <w:rsid w:val="00E67A61"/>
    <w:rsid w:val="00E67B00"/>
    <w:rsid w:val="00E701F4"/>
    <w:rsid w:val="00E7121C"/>
    <w:rsid w:val="00E71810"/>
    <w:rsid w:val="00E71FBD"/>
    <w:rsid w:val="00E73AEC"/>
    <w:rsid w:val="00E74226"/>
    <w:rsid w:val="00E746C2"/>
    <w:rsid w:val="00E74C0C"/>
    <w:rsid w:val="00E755D1"/>
    <w:rsid w:val="00E75797"/>
    <w:rsid w:val="00E77E8D"/>
    <w:rsid w:val="00E77EA1"/>
    <w:rsid w:val="00E803B6"/>
    <w:rsid w:val="00E80D5C"/>
    <w:rsid w:val="00E81920"/>
    <w:rsid w:val="00E82B06"/>
    <w:rsid w:val="00E82E66"/>
    <w:rsid w:val="00E83D3D"/>
    <w:rsid w:val="00E84D22"/>
    <w:rsid w:val="00E85A5D"/>
    <w:rsid w:val="00E85B6C"/>
    <w:rsid w:val="00E85F99"/>
    <w:rsid w:val="00E86899"/>
    <w:rsid w:val="00E870D0"/>
    <w:rsid w:val="00E8711D"/>
    <w:rsid w:val="00E879CF"/>
    <w:rsid w:val="00E87E14"/>
    <w:rsid w:val="00E9031A"/>
    <w:rsid w:val="00E90C13"/>
    <w:rsid w:val="00E913FC"/>
    <w:rsid w:val="00E915AF"/>
    <w:rsid w:val="00E916A4"/>
    <w:rsid w:val="00E923AA"/>
    <w:rsid w:val="00E93031"/>
    <w:rsid w:val="00E9347B"/>
    <w:rsid w:val="00E93846"/>
    <w:rsid w:val="00E94AED"/>
    <w:rsid w:val="00E94B25"/>
    <w:rsid w:val="00E94C46"/>
    <w:rsid w:val="00E95809"/>
    <w:rsid w:val="00E9722E"/>
    <w:rsid w:val="00E97731"/>
    <w:rsid w:val="00E97A50"/>
    <w:rsid w:val="00EA011D"/>
    <w:rsid w:val="00EA03AC"/>
    <w:rsid w:val="00EA0477"/>
    <w:rsid w:val="00EA0BA8"/>
    <w:rsid w:val="00EA115F"/>
    <w:rsid w:val="00EA1693"/>
    <w:rsid w:val="00EA265D"/>
    <w:rsid w:val="00EA44B7"/>
    <w:rsid w:val="00EA4537"/>
    <w:rsid w:val="00EA4654"/>
    <w:rsid w:val="00EA4CAE"/>
    <w:rsid w:val="00EA4FED"/>
    <w:rsid w:val="00EA5A0B"/>
    <w:rsid w:val="00EA5F59"/>
    <w:rsid w:val="00EA6ACC"/>
    <w:rsid w:val="00EB0B26"/>
    <w:rsid w:val="00EB0B51"/>
    <w:rsid w:val="00EB2E41"/>
    <w:rsid w:val="00EB38D8"/>
    <w:rsid w:val="00EB38F0"/>
    <w:rsid w:val="00EB3C46"/>
    <w:rsid w:val="00EB4E80"/>
    <w:rsid w:val="00EB519F"/>
    <w:rsid w:val="00EB5597"/>
    <w:rsid w:val="00EB56FB"/>
    <w:rsid w:val="00EB5B1D"/>
    <w:rsid w:val="00EB5E35"/>
    <w:rsid w:val="00EB6A88"/>
    <w:rsid w:val="00EC0EB4"/>
    <w:rsid w:val="00EC0FF1"/>
    <w:rsid w:val="00EC2997"/>
    <w:rsid w:val="00EC2DC3"/>
    <w:rsid w:val="00EC2FC8"/>
    <w:rsid w:val="00EC4614"/>
    <w:rsid w:val="00EC4E7B"/>
    <w:rsid w:val="00EC571A"/>
    <w:rsid w:val="00EC5EDC"/>
    <w:rsid w:val="00EC6393"/>
    <w:rsid w:val="00EC6C95"/>
    <w:rsid w:val="00EC6E23"/>
    <w:rsid w:val="00EC767A"/>
    <w:rsid w:val="00EC7A63"/>
    <w:rsid w:val="00EC7F3B"/>
    <w:rsid w:val="00ED03F6"/>
    <w:rsid w:val="00ED0CB3"/>
    <w:rsid w:val="00ED0DAF"/>
    <w:rsid w:val="00ED129D"/>
    <w:rsid w:val="00ED2BB4"/>
    <w:rsid w:val="00ED2F61"/>
    <w:rsid w:val="00ED345B"/>
    <w:rsid w:val="00ED350F"/>
    <w:rsid w:val="00ED37DA"/>
    <w:rsid w:val="00ED3A7B"/>
    <w:rsid w:val="00ED3B28"/>
    <w:rsid w:val="00ED5058"/>
    <w:rsid w:val="00ED5D55"/>
    <w:rsid w:val="00ED6834"/>
    <w:rsid w:val="00ED6F7E"/>
    <w:rsid w:val="00ED711D"/>
    <w:rsid w:val="00ED72FF"/>
    <w:rsid w:val="00EE1C1E"/>
    <w:rsid w:val="00EE1E61"/>
    <w:rsid w:val="00EE1E91"/>
    <w:rsid w:val="00EE2EDF"/>
    <w:rsid w:val="00EE398F"/>
    <w:rsid w:val="00EE6BC6"/>
    <w:rsid w:val="00EE7C2C"/>
    <w:rsid w:val="00EF0030"/>
    <w:rsid w:val="00EF080F"/>
    <w:rsid w:val="00EF0B5F"/>
    <w:rsid w:val="00EF1535"/>
    <w:rsid w:val="00EF16F4"/>
    <w:rsid w:val="00EF16F9"/>
    <w:rsid w:val="00EF1CE2"/>
    <w:rsid w:val="00EF2039"/>
    <w:rsid w:val="00EF25D4"/>
    <w:rsid w:val="00EF2754"/>
    <w:rsid w:val="00EF2D38"/>
    <w:rsid w:val="00EF2DD0"/>
    <w:rsid w:val="00EF460B"/>
    <w:rsid w:val="00EF46AF"/>
    <w:rsid w:val="00EF46F0"/>
    <w:rsid w:val="00EF4DB7"/>
    <w:rsid w:val="00EF5B64"/>
    <w:rsid w:val="00EF61CA"/>
    <w:rsid w:val="00EF6BED"/>
    <w:rsid w:val="00EF6C6F"/>
    <w:rsid w:val="00EF7E6D"/>
    <w:rsid w:val="00EF7F30"/>
    <w:rsid w:val="00F00801"/>
    <w:rsid w:val="00F00AF0"/>
    <w:rsid w:val="00F017D5"/>
    <w:rsid w:val="00F01E65"/>
    <w:rsid w:val="00F02218"/>
    <w:rsid w:val="00F0239A"/>
    <w:rsid w:val="00F04A3E"/>
    <w:rsid w:val="00F04AB7"/>
    <w:rsid w:val="00F057A4"/>
    <w:rsid w:val="00F05A87"/>
    <w:rsid w:val="00F05CFA"/>
    <w:rsid w:val="00F069F3"/>
    <w:rsid w:val="00F075E6"/>
    <w:rsid w:val="00F077D8"/>
    <w:rsid w:val="00F0788C"/>
    <w:rsid w:val="00F07FA4"/>
    <w:rsid w:val="00F10D31"/>
    <w:rsid w:val="00F11684"/>
    <w:rsid w:val="00F1212B"/>
    <w:rsid w:val="00F12C08"/>
    <w:rsid w:val="00F13706"/>
    <w:rsid w:val="00F13880"/>
    <w:rsid w:val="00F142BC"/>
    <w:rsid w:val="00F147BF"/>
    <w:rsid w:val="00F14816"/>
    <w:rsid w:val="00F14A90"/>
    <w:rsid w:val="00F1500D"/>
    <w:rsid w:val="00F15572"/>
    <w:rsid w:val="00F15B15"/>
    <w:rsid w:val="00F15DB9"/>
    <w:rsid w:val="00F161E0"/>
    <w:rsid w:val="00F17B47"/>
    <w:rsid w:val="00F20CDC"/>
    <w:rsid w:val="00F21C35"/>
    <w:rsid w:val="00F2404F"/>
    <w:rsid w:val="00F2425B"/>
    <w:rsid w:val="00F24688"/>
    <w:rsid w:val="00F24B2D"/>
    <w:rsid w:val="00F25744"/>
    <w:rsid w:val="00F26ACC"/>
    <w:rsid w:val="00F26D31"/>
    <w:rsid w:val="00F279BD"/>
    <w:rsid w:val="00F27A1A"/>
    <w:rsid w:val="00F27F6A"/>
    <w:rsid w:val="00F27FD8"/>
    <w:rsid w:val="00F30678"/>
    <w:rsid w:val="00F30B54"/>
    <w:rsid w:val="00F32187"/>
    <w:rsid w:val="00F32234"/>
    <w:rsid w:val="00F324EA"/>
    <w:rsid w:val="00F32A04"/>
    <w:rsid w:val="00F331D7"/>
    <w:rsid w:val="00F3339F"/>
    <w:rsid w:val="00F33E77"/>
    <w:rsid w:val="00F34129"/>
    <w:rsid w:val="00F35528"/>
    <w:rsid w:val="00F3577D"/>
    <w:rsid w:val="00F35985"/>
    <w:rsid w:val="00F35EFC"/>
    <w:rsid w:val="00F36DAF"/>
    <w:rsid w:val="00F36FBD"/>
    <w:rsid w:val="00F37C15"/>
    <w:rsid w:val="00F402CF"/>
    <w:rsid w:val="00F40673"/>
    <w:rsid w:val="00F42275"/>
    <w:rsid w:val="00F42C37"/>
    <w:rsid w:val="00F430E9"/>
    <w:rsid w:val="00F4448E"/>
    <w:rsid w:val="00F446DF"/>
    <w:rsid w:val="00F448AF"/>
    <w:rsid w:val="00F44E84"/>
    <w:rsid w:val="00F451BB"/>
    <w:rsid w:val="00F454F1"/>
    <w:rsid w:val="00F461EB"/>
    <w:rsid w:val="00F46A30"/>
    <w:rsid w:val="00F47C14"/>
    <w:rsid w:val="00F521F5"/>
    <w:rsid w:val="00F526B8"/>
    <w:rsid w:val="00F539FF"/>
    <w:rsid w:val="00F53F41"/>
    <w:rsid w:val="00F54615"/>
    <w:rsid w:val="00F54777"/>
    <w:rsid w:val="00F55A42"/>
    <w:rsid w:val="00F55B02"/>
    <w:rsid w:val="00F55F39"/>
    <w:rsid w:val="00F55F45"/>
    <w:rsid w:val="00F571DA"/>
    <w:rsid w:val="00F5796A"/>
    <w:rsid w:val="00F60239"/>
    <w:rsid w:val="00F60A71"/>
    <w:rsid w:val="00F60F24"/>
    <w:rsid w:val="00F61900"/>
    <w:rsid w:val="00F62EF7"/>
    <w:rsid w:val="00F64F25"/>
    <w:rsid w:val="00F64F7B"/>
    <w:rsid w:val="00F65779"/>
    <w:rsid w:val="00F65CD5"/>
    <w:rsid w:val="00F6721F"/>
    <w:rsid w:val="00F67EB0"/>
    <w:rsid w:val="00F7017D"/>
    <w:rsid w:val="00F71198"/>
    <w:rsid w:val="00F71384"/>
    <w:rsid w:val="00F71F6E"/>
    <w:rsid w:val="00F7297F"/>
    <w:rsid w:val="00F7483F"/>
    <w:rsid w:val="00F74C97"/>
    <w:rsid w:val="00F74D6B"/>
    <w:rsid w:val="00F75062"/>
    <w:rsid w:val="00F75BC4"/>
    <w:rsid w:val="00F75F33"/>
    <w:rsid w:val="00F76DA5"/>
    <w:rsid w:val="00F76EC0"/>
    <w:rsid w:val="00F77F7C"/>
    <w:rsid w:val="00F8028B"/>
    <w:rsid w:val="00F8108B"/>
    <w:rsid w:val="00F81485"/>
    <w:rsid w:val="00F81DD6"/>
    <w:rsid w:val="00F8211F"/>
    <w:rsid w:val="00F82750"/>
    <w:rsid w:val="00F828AB"/>
    <w:rsid w:val="00F82AFF"/>
    <w:rsid w:val="00F82B74"/>
    <w:rsid w:val="00F83AE3"/>
    <w:rsid w:val="00F83F12"/>
    <w:rsid w:val="00F8481D"/>
    <w:rsid w:val="00F86113"/>
    <w:rsid w:val="00F86155"/>
    <w:rsid w:val="00F86D53"/>
    <w:rsid w:val="00F9014F"/>
    <w:rsid w:val="00F905CD"/>
    <w:rsid w:val="00F906F0"/>
    <w:rsid w:val="00F90F6C"/>
    <w:rsid w:val="00F91DF4"/>
    <w:rsid w:val="00F92686"/>
    <w:rsid w:val="00F92760"/>
    <w:rsid w:val="00F93AA4"/>
    <w:rsid w:val="00F93AB9"/>
    <w:rsid w:val="00F941C9"/>
    <w:rsid w:val="00F94396"/>
    <w:rsid w:val="00F9509F"/>
    <w:rsid w:val="00F95982"/>
    <w:rsid w:val="00F95C8C"/>
    <w:rsid w:val="00F96069"/>
    <w:rsid w:val="00F96827"/>
    <w:rsid w:val="00F96E92"/>
    <w:rsid w:val="00F975B7"/>
    <w:rsid w:val="00FA0DD8"/>
    <w:rsid w:val="00FA26D1"/>
    <w:rsid w:val="00FA32F7"/>
    <w:rsid w:val="00FA45B9"/>
    <w:rsid w:val="00FA4AA4"/>
    <w:rsid w:val="00FA4E3A"/>
    <w:rsid w:val="00FA5582"/>
    <w:rsid w:val="00FA613A"/>
    <w:rsid w:val="00FA6441"/>
    <w:rsid w:val="00FA6530"/>
    <w:rsid w:val="00FA6785"/>
    <w:rsid w:val="00FA6989"/>
    <w:rsid w:val="00FA6DE9"/>
    <w:rsid w:val="00FA715D"/>
    <w:rsid w:val="00FA7E60"/>
    <w:rsid w:val="00FA7FB5"/>
    <w:rsid w:val="00FB18CB"/>
    <w:rsid w:val="00FB197F"/>
    <w:rsid w:val="00FB1E97"/>
    <w:rsid w:val="00FB3254"/>
    <w:rsid w:val="00FB3377"/>
    <w:rsid w:val="00FB3E21"/>
    <w:rsid w:val="00FB4728"/>
    <w:rsid w:val="00FB4B1B"/>
    <w:rsid w:val="00FB4FEA"/>
    <w:rsid w:val="00FB5117"/>
    <w:rsid w:val="00FB533B"/>
    <w:rsid w:val="00FB5C50"/>
    <w:rsid w:val="00FB6868"/>
    <w:rsid w:val="00FB6F29"/>
    <w:rsid w:val="00FB7C6A"/>
    <w:rsid w:val="00FC0104"/>
    <w:rsid w:val="00FC063E"/>
    <w:rsid w:val="00FC0D77"/>
    <w:rsid w:val="00FC14ED"/>
    <w:rsid w:val="00FC18A4"/>
    <w:rsid w:val="00FC1DC1"/>
    <w:rsid w:val="00FC2B92"/>
    <w:rsid w:val="00FC32D5"/>
    <w:rsid w:val="00FC35ED"/>
    <w:rsid w:val="00FC4E9C"/>
    <w:rsid w:val="00FC59CD"/>
    <w:rsid w:val="00FC5A0A"/>
    <w:rsid w:val="00FC5E37"/>
    <w:rsid w:val="00FC73F6"/>
    <w:rsid w:val="00FD2822"/>
    <w:rsid w:val="00FD28D8"/>
    <w:rsid w:val="00FD293F"/>
    <w:rsid w:val="00FD2FBC"/>
    <w:rsid w:val="00FD3923"/>
    <w:rsid w:val="00FD3AAB"/>
    <w:rsid w:val="00FD4722"/>
    <w:rsid w:val="00FD4DE9"/>
    <w:rsid w:val="00FD4EC1"/>
    <w:rsid w:val="00FD58CF"/>
    <w:rsid w:val="00FD5B3D"/>
    <w:rsid w:val="00FD721F"/>
    <w:rsid w:val="00FD7375"/>
    <w:rsid w:val="00FD7ABF"/>
    <w:rsid w:val="00FE0073"/>
    <w:rsid w:val="00FE0825"/>
    <w:rsid w:val="00FE0CF2"/>
    <w:rsid w:val="00FE1901"/>
    <w:rsid w:val="00FE1C34"/>
    <w:rsid w:val="00FE2F52"/>
    <w:rsid w:val="00FE2F6B"/>
    <w:rsid w:val="00FE396F"/>
    <w:rsid w:val="00FE4250"/>
    <w:rsid w:val="00FE5DCB"/>
    <w:rsid w:val="00FE6774"/>
    <w:rsid w:val="00FE6857"/>
    <w:rsid w:val="00FE6D55"/>
    <w:rsid w:val="00FE7B88"/>
    <w:rsid w:val="00FF05B3"/>
    <w:rsid w:val="00FF0C45"/>
    <w:rsid w:val="00FF1CA6"/>
    <w:rsid w:val="00FF237C"/>
    <w:rsid w:val="00FF3958"/>
    <w:rsid w:val="00FF427F"/>
    <w:rsid w:val="00FF45B3"/>
    <w:rsid w:val="00FF4A8B"/>
    <w:rsid w:val="00FF4E0E"/>
    <w:rsid w:val="00FF50B1"/>
    <w:rsid w:val="00FF52BB"/>
    <w:rsid w:val="00FF5553"/>
    <w:rsid w:val="00FF555B"/>
    <w:rsid w:val="00FF5A65"/>
    <w:rsid w:val="00FF6E88"/>
    <w:rsid w:val="00FF778D"/>
    <w:rsid w:val="6AD03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60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7">
    <w:name w:val="Hyperlink"/>
    <w:basedOn w:val="6"/>
    <w:unhideWhenUsed/>
    <w:uiPriority w:val="99"/>
    <w:rPr>
      <w:color w:val="0000FF" w:themeColor="hyperlink"/>
      <w:u w:val="single"/>
    </w:rPr>
  </w:style>
  <w:style w:type="character" w:customStyle="1" w:styleId="8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3"/>
    <w:uiPriority w:val="99"/>
    <w:rPr>
      <w:sz w:val="18"/>
      <w:szCs w:val="18"/>
    </w:rPr>
  </w:style>
  <w:style w:type="character" w:customStyle="1" w:styleId="10">
    <w:name w:val="批注框文本 字符"/>
    <w:basedOn w:val="6"/>
    <w:link w:val="2"/>
    <w:semiHidden/>
    <w:uiPriority w:val="99"/>
    <w:rPr>
      <w:sz w:val="18"/>
      <w:szCs w:val="18"/>
    </w:rPr>
  </w:style>
  <w:style w:type="paragraph" w:styleId="1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BC3669C-CDBB-442A-906F-89ED354EB5D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E361.COM</Company>
  <Pages>1</Pages>
  <Words>50</Words>
  <Characters>288</Characters>
  <Lines>2</Lines>
  <Paragraphs>1</Paragraphs>
  <TotalTime>24</TotalTime>
  <ScaleCrop>false</ScaleCrop>
  <LinksUpToDate>false</LinksUpToDate>
  <CharactersWithSpaces>337</CharactersWithSpaces>
  <Application>WPS Office_11.1.0.103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3T07:19:00Z</dcterms:created>
  <dc:creator>张琳</dc:creator>
  <cp:lastModifiedBy>Kc</cp:lastModifiedBy>
  <cp:lastPrinted>2017-03-14T08:54:00Z</cp:lastPrinted>
  <dcterms:modified xsi:type="dcterms:W3CDTF">2021-04-14T02:13:50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8ACDFC20836646F49862F004F4841F55</vt:lpwstr>
  </property>
</Properties>
</file>